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6B0A4" w14:textId="104F965A" w:rsidR="00911E4F" w:rsidRPr="000D428A" w:rsidRDefault="00911E4F" w:rsidP="00911E4F">
      <w:pPr>
        <w:pStyle w:val="NormalWeb"/>
        <w:rPr>
          <w:b/>
          <w:bCs/>
        </w:rPr>
      </w:pPr>
      <w:r w:rsidRPr="000D428A">
        <w:rPr>
          <w:b/>
          <w:bCs/>
        </w:rPr>
        <w:t>L</w:t>
      </w:r>
      <w:r w:rsidR="00E101A6" w:rsidRPr="000D428A">
        <w:rPr>
          <w:b/>
          <w:bCs/>
        </w:rPr>
        <w:t>ab</w:t>
      </w:r>
      <w:r w:rsidR="00FB60C3" w:rsidRPr="000D428A">
        <w:rPr>
          <w:b/>
          <w:bCs/>
        </w:rPr>
        <w:t>7</w:t>
      </w:r>
      <w:r w:rsidR="00CB5396" w:rsidRPr="000D428A">
        <w:rPr>
          <w:b/>
          <w:bCs/>
        </w:rPr>
        <w:t xml:space="preserve">                                                                                                                                                                                                                                                                                                                                                                                                                                                                                                                                                                                                                                                                                                </w:t>
      </w:r>
    </w:p>
    <w:p w14:paraId="21D36F7A" w14:textId="1C9F9D87" w:rsidR="00911E4F" w:rsidRPr="000D428A" w:rsidRDefault="00911E4F" w:rsidP="00911E4F">
      <w:pPr>
        <w:pStyle w:val="NormalWeb"/>
        <w:rPr>
          <w:b/>
          <w:bCs/>
        </w:rPr>
      </w:pPr>
      <w:r w:rsidRPr="000D428A">
        <w:rPr>
          <w:b/>
          <w:bCs/>
        </w:rPr>
        <w:t>Programming Fundamentals (CS-130-0</w:t>
      </w:r>
      <w:r w:rsidR="000D428A" w:rsidRPr="000D428A">
        <w:rPr>
          <w:b/>
          <w:bCs/>
        </w:rPr>
        <w:t>2</w:t>
      </w:r>
      <w:r w:rsidRPr="000D428A">
        <w:rPr>
          <w:b/>
          <w:bCs/>
        </w:rPr>
        <w:t>)</w:t>
      </w:r>
    </w:p>
    <w:p w14:paraId="47686460" w14:textId="3D4AEE4E" w:rsidR="00911E4F" w:rsidRPr="000D428A" w:rsidRDefault="00CB5396" w:rsidP="00911E4F">
      <w:pPr>
        <w:pStyle w:val="NormalWeb"/>
        <w:rPr>
          <w:b/>
          <w:bCs/>
        </w:rPr>
      </w:pPr>
      <w:r w:rsidRPr="000D428A">
        <w:rPr>
          <w:b/>
          <w:bCs/>
        </w:rPr>
        <w:t xml:space="preserve">                                                                                                                                                                                                                                                                                        </w:t>
      </w:r>
      <w:r w:rsidR="00911E4F" w:rsidRPr="000D428A">
        <w:rPr>
          <w:b/>
          <w:bCs/>
        </w:rPr>
        <w:t>CS 130-0</w:t>
      </w:r>
      <w:r w:rsidR="000D428A" w:rsidRPr="000D428A">
        <w:rPr>
          <w:b/>
          <w:bCs/>
        </w:rPr>
        <w:t>2 FA22</w:t>
      </w:r>
      <w:r w:rsidR="00911E4F" w:rsidRPr="000D428A">
        <w:rPr>
          <w:b/>
          <w:bCs/>
        </w:rPr>
        <w:t xml:space="preserve">                                                                                            Total=100</w:t>
      </w:r>
    </w:p>
    <w:p w14:paraId="512E151F" w14:textId="117D94D2" w:rsidR="00C70EE1" w:rsidRPr="000D428A" w:rsidRDefault="00C70EE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ich of the following loops will execute the body of loop even when condition controlling the loop is initially false?</w:t>
      </w:r>
    </w:p>
    <w:p w14:paraId="1390460A" w14:textId="5411589D" w:rsidR="000E7931"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do-while</w:t>
      </w:r>
    </w:p>
    <w:p w14:paraId="70FA6C3E" w14:textId="0C538672" w:rsidR="00EA60D0"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while</w:t>
      </w:r>
    </w:p>
    <w:p w14:paraId="7B5972FE" w14:textId="05952F96" w:rsidR="00A95716"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for</w:t>
      </w:r>
    </w:p>
    <w:p w14:paraId="474F3F18" w14:textId="78F776A7" w:rsidR="00A95716"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none</w:t>
      </w:r>
    </w:p>
    <w:p w14:paraId="488FD044" w14:textId="77777777" w:rsidR="009D18CC" w:rsidRPr="000D428A" w:rsidRDefault="009D18CC" w:rsidP="009D18CC">
      <w:pPr>
        <w:pStyle w:val="ListParagraph"/>
        <w:ind w:left="1080"/>
        <w:rPr>
          <w:rFonts w:ascii="Times New Roman" w:hAnsi="Times New Roman" w:cs="Times New Roman"/>
          <w:sz w:val="24"/>
          <w:szCs w:val="24"/>
        </w:rPr>
      </w:pPr>
    </w:p>
    <w:p w14:paraId="32EB66CC" w14:textId="062C71FA" w:rsidR="00395ED4" w:rsidRPr="000D428A" w:rsidRDefault="00B62882"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Which control structure </w:t>
      </w:r>
      <w:r w:rsidR="00395ED4" w:rsidRPr="000D428A">
        <w:rPr>
          <w:rFonts w:ascii="Times New Roman" w:hAnsi="Times New Roman" w:cs="Times New Roman"/>
          <w:color w:val="FF0000"/>
          <w:sz w:val="24"/>
          <w:szCs w:val="24"/>
        </w:rPr>
        <w:t>allows selection of specific sections of code to be executed</w:t>
      </w:r>
    </w:p>
    <w:p w14:paraId="77C06620" w14:textId="3C04CFBE" w:rsidR="00395ED4" w:rsidRPr="000D428A" w:rsidRDefault="00B62882"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decision control structures(if,</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els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switch)</w:t>
      </w:r>
    </w:p>
    <w:p w14:paraId="6740C05F" w14:textId="39FBD530" w:rsidR="00B62882" w:rsidRPr="000D428A" w:rsidRDefault="00F64FA0"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repetition control structures(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do-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for)</w:t>
      </w:r>
    </w:p>
    <w:p w14:paraId="51F79A2F" w14:textId="5035943F" w:rsidR="00F64FA0" w:rsidRPr="000D428A" w:rsidRDefault="00FF5488"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branching statements(break,</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continu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return)</w:t>
      </w:r>
    </w:p>
    <w:p w14:paraId="32852308" w14:textId="77777777" w:rsidR="009D18CC" w:rsidRPr="000D428A" w:rsidRDefault="009D18CC" w:rsidP="009D18CC">
      <w:pPr>
        <w:pStyle w:val="ListParagraph"/>
        <w:ind w:left="1080"/>
        <w:rPr>
          <w:rFonts w:ascii="Times New Roman" w:hAnsi="Times New Roman" w:cs="Times New Roman"/>
          <w:sz w:val="24"/>
          <w:szCs w:val="24"/>
        </w:rPr>
      </w:pPr>
    </w:p>
    <w:p w14:paraId="71AC4F3E" w14:textId="4CC3C5D3" w:rsidR="00D03197" w:rsidRPr="000D428A" w:rsidRDefault="00D0319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How do you write a Conditional OR operators in Java</w:t>
      </w:r>
      <w:r w:rsidR="004556D5" w:rsidRPr="000D428A">
        <w:rPr>
          <w:rFonts w:ascii="Times New Roman" w:hAnsi="Times New Roman" w:cs="Times New Roman"/>
          <w:color w:val="FF0000"/>
          <w:sz w:val="24"/>
          <w:szCs w:val="24"/>
        </w:rPr>
        <w:t>?</w:t>
      </w:r>
    </w:p>
    <w:p w14:paraId="3AE4A319" w14:textId="1F22B896" w:rsidR="00D03197" w:rsidRPr="000D428A" w:rsidRDefault="00D03197"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or</w:t>
      </w:r>
    </w:p>
    <w:p w14:paraId="5345EC09" w14:textId="78D1AF43" w:rsidR="00D03197" w:rsidRPr="000D428A" w:rsidRDefault="00D03197"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1F3D8618" w14:textId="7A7CF049" w:rsidR="00D03197" w:rsidRPr="000D428A" w:rsidRDefault="004556D5"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261B1256" w14:textId="389DC432" w:rsidR="004556D5" w:rsidRPr="000D428A" w:rsidRDefault="004556D5"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177C8749" w14:textId="77777777" w:rsidR="009D18CC" w:rsidRPr="000D428A" w:rsidRDefault="009D18CC" w:rsidP="009D18CC">
      <w:pPr>
        <w:pStyle w:val="ListParagraph"/>
        <w:ind w:left="1080"/>
        <w:rPr>
          <w:rFonts w:ascii="Times New Roman" w:hAnsi="Times New Roman" w:cs="Times New Roman"/>
          <w:sz w:val="24"/>
          <w:szCs w:val="24"/>
        </w:rPr>
      </w:pPr>
    </w:p>
    <w:p w14:paraId="5FCAAA52" w14:textId="440685C1" w:rsidR="004556D5" w:rsidRPr="000D428A" w:rsidRDefault="004556D5"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How do you write a Conditional AND operators in Java?</w:t>
      </w:r>
    </w:p>
    <w:p w14:paraId="4946123B" w14:textId="420B712D" w:rsidR="004556D5"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mp;</w:t>
      </w:r>
    </w:p>
    <w:p w14:paraId="4C019D52" w14:textId="3CE99F32" w:rsidR="00196B81"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nd</w:t>
      </w:r>
    </w:p>
    <w:p w14:paraId="34DFB144" w14:textId="172D494D" w:rsidR="00196B81"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mp;&amp;</w:t>
      </w:r>
    </w:p>
    <w:p w14:paraId="7FAB3D8A" w14:textId="50ABA92F" w:rsidR="00C9461E" w:rsidRDefault="00196B81" w:rsidP="009D18CC">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w:t>
      </w:r>
    </w:p>
    <w:p w14:paraId="648653F4" w14:textId="77777777" w:rsidR="000D428A" w:rsidRPr="000D428A" w:rsidRDefault="000D428A" w:rsidP="000D428A">
      <w:pPr>
        <w:pStyle w:val="ListParagraph"/>
        <w:ind w:left="1080"/>
        <w:rPr>
          <w:rFonts w:ascii="Times New Roman" w:hAnsi="Times New Roman" w:cs="Times New Roman"/>
          <w:sz w:val="24"/>
          <w:szCs w:val="24"/>
        </w:rPr>
      </w:pPr>
    </w:p>
    <w:p w14:paraId="027390F1" w14:textId="7EF10BBA" w:rsidR="00BB23E9" w:rsidRPr="000D428A" w:rsidRDefault="00BB23E9" w:rsidP="009D18CC">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How do you write a </w:t>
      </w:r>
      <w:r w:rsidR="00BD5EAA" w:rsidRPr="000D428A">
        <w:rPr>
          <w:rFonts w:ascii="Times New Roman" w:hAnsi="Times New Roman" w:cs="Times New Roman"/>
          <w:color w:val="FF0000"/>
          <w:sz w:val="24"/>
          <w:szCs w:val="24"/>
        </w:rPr>
        <w:t xml:space="preserve">Not equal Relational operator </w:t>
      </w:r>
      <w:r w:rsidRPr="000D428A">
        <w:rPr>
          <w:rFonts w:ascii="Times New Roman" w:hAnsi="Times New Roman" w:cs="Times New Roman"/>
          <w:color w:val="FF0000"/>
          <w:sz w:val="24"/>
          <w:szCs w:val="24"/>
        </w:rPr>
        <w:t>in Java?</w:t>
      </w:r>
    </w:p>
    <w:p w14:paraId="61D7F034" w14:textId="5B217C2F"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2EA60EF6" w14:textId="1709617C"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5DED7EB4" w14:textId="08906C56"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2798E53A" w14:textId="2AFDD6D4"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67273A9C" w14:textId="77777777" w:rsidR="009D18CC" w:rsidRPr="000D428A" w:rsidRDefault="009D18CC" w:rsidP="009D18CC">
      <w:pPr>
        <w:pStyle w:val="ListParagraph"/>
        <w:ind w:left="1080"/>
        <w:rPr>
          <w:rFonts w:ascii="Times New Roman" w:hAnsi="Times New Roman" w:cs="Times New Roman"/>
          <w:sz w:val="24"/>
          <w:szCs w:val="24"/>
        </w:rPr>
      </w:pPr>
    </w:p>
    <w:p w14:paraId="37BF7812" w14:textId="1E933C8C" w:rsidR="00A97AF1" w:rsidRPr="000D428A" w:rsidRDefault="00A97AF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How do you write </w:t>
      </w:r>
      <w:proofErr w:type="gramStart"/>
      <w:r w:rsidRPr="000D428A">
        <w:rPr>
          <w:rFonts w:ascii="Times New Roman" w:hAnsi="Times New Roman" w:cs="Times New Roman"/>
          <w:color w:val="FF0000"/>
          <w:sz w:val="24"/>
          <w:szCs w:val="24"/>
        </w:rPr>
        <w:t>a</w:t>
      </w:r>
      <w:proofErr w:type="gramEnd"/>
      <w:r w:rsidRPr="000D428A">
        <w:rPr>
          <w:rFonts w:ascii="Times New Roman" w:hAnsi="Times New Roman" w:cs="Times New Roman"/>
          <w:color w:val="FF0000"/>
          <w:sz w:val="24"/>
          <w:szCs w:val="24"/>
        </w:rPr>
        <w:t xml:space="preserve"> Equal to Relational operator in Java?</w:t>
      </w:r>
    </w:p>
    <w:p w14:paraId="118692C4" w14:textId="01A87581" w:rsidR="00A97AF1" w:rsidRPr="000D428A" w:rsidRDefault="00A97AF1"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36B079D4" w14:textId="7DEBB299" w:rsidR="00A97AF1"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Equal</w:t>
      </w:r>
    </w:p>
    <w:p w14:paraId="0C4E5AFB" w14:textId="039B05C6" w:rsidR="00A2581C"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6D392F0E" w14:textId="67006A55" w:rsidR="00A2581C"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15FC1BCB" w14:textId="5847C4F3" w:rsidR="009D18CC" w:rsidRDefault="009D18CC" w:rsidP="009D18CC">
      <w:pPr>
        <w:pStyle w:val="ListParagraph"/>
        <w:ind w:left="1080"/>
        <w:rPr>
          <w:rFonts w:ascii="Times New Roman" w:hAnsi="Times New Roman" w:cs="Times New Roman"/>
          <w:sz w:val="24"/>
          <w:szCs w:val="24"/>
        </w:rPr>
      </w:pPr>
    </w:p>
    <w:p w14:paraId="545B7857" w14:textId="77777777" w:rsidR="000D428A" w:rsidRPr="000D428A" w:rsidRDefault="000D428A" w:rsidP="009D18CC">
      <w:pPr>
        <w:pStyle w:val="ListParagraph"/>
        <w:ind w:left="1080"/>
        <w:rPr>
          <w:rFonts w:ascii="Times New Roman" w:hAnsi="Times New Roman" w:cs="Times New Roman"/>
          <w:sz w:val="24"/>
          <w:szCs w:val="24"/>
        </w:rPr>
      </w:pPr>
    </w:p>
    <w:p w14:paraId="7B38CAB1" w14:textId="6992C2DC" w:rsidR="002E3259" w:rsidRPr="000D428A" w:rsidRDefault="002E3259"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Decide if the </w:t>
      </w:r>
      <w:r w:rsidR="009D18CC" w:rsidRPr="000D428A">
        <w:rPr>
          <w:rFonts w:ascii="Times New Roman" w:hAnsi="Times New Roman" w:cs="Times New Roman"/>
          <w:color w:val="FF0000"/>
          <w:sz w:val="24"/>
          <w:szCs w:val="24"/>
        </w:rPr>
        <w:t>Boolean</w:t>
      </w:r>
      <w:r w:rsidRPr="000D428A">
        <w:rPr>
          <w:rFonts w:ascii="Times New Roman" w:hAnsi="Times New Roman" w:cs="Times New Roman"/>
          <w:color w:val="FF0000"/>
          <w:sz w:val="24"/>
          <w:szCs w:val="24"/>
        </w:rPr>
        <w:t xml:space="preserve"> expression evaluates to true or false. Given:</w:t>
      </w:r>
    </w:p>
    <w:p w14:paraId="1BAE7651" w14:textId="6E4A0EC8" w:rsidR="002E3259" w:rsidRPr="000D428A" w:rsidRDefault="002E325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a = 1, b = 0, c = 3</w:t>
      </w:r>
    </w:p>
    <w:p w14:paraId="0A771553" w14:textId="2A2606C5" w:rsidR="002E3259" w:rsidRPr="000D428A" w:rsidRDefault="002E3259" w:rsidP="009D18CC">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a != c</w:t>
      </w:r>
    </w:p>
    <w:p w14:paraId="0FDE6DA4" w14:textId="3AFA44BD" w:rsidR="002E3259" w:rsidRPr="000D428A" w:rsidRDefault="00521DDC" w:rsidP="008D356E">
      <w:pPr>
        <w:pStyle w:val="ListParagraph"/>
        <w:numPr>
          <w:ilvl w:val="0"/>
          <w:numId w:val="28"/>
        </w:numPr>
        <w:rPr>
          <w:rFonts w:ascii="Times New Roman" w:hAnsi="Times New Roman" w:cs="Times New Roman"/>
          <w:sz w:val="24"/>
          <w:szCs w:val="24"/>
        </w:rPr>
      </w:pPr>
      <w:r w:rsidRPr="000D428A">
        <w:rPr>
          <w:rFonts w:ascii="Times New Roman" w:hAnsi="Times New Roman" w:cs="Times New Roman"/>
          <w:sz w:val="24"/>
          <w:szCs w:val="24"/>
        </w:rPr>
        <w:lastRenderedPageBreak/>
        <w:t>t</w:t>
      </w:r>
      <w:r w:rsidR="002E3259" w:rsidRPr="000D428A">
        <w:rPr>
          <w:rFonts w:ascii="Times New Roman" w:hAnsi="Times New Roman" w:cs="Times New Roman"/>
          <w:sz w:val="24"/>
          <w:szCs w:val="24"/>
        </w:rPr>
        <w:t>rue</w:t>
      </w:r>
    </w:p>
    <w:p w14:paraId="44314835" w14:textId="2E2BE24D" w:rsidR="002E3259" w:rsidRPr="000D428A" w:rsidRDefault="00521DDC" w:rsidP="008D356E">
      <w:pPr>
        <w:pStyle w:val="ListParagraph"/>
        <w:numPr>
          <w:ilvl w:val="0"/>
          <w:numId w:val="28"/>
        </w:numPr>
        <w:rPr>
          <w:rFonts w:ascii="Times New Roman" w:hAnsi="Times New Roman" w:cs="Times New Roman"/>
          <w:sz w:val="24"/>
          <w:szCs w:val="24"/>
        </w:rPr>
      </w:pPr>
      <w:r w:rsidRPr="000D428A">
        <w:rPr>
          <w:rFonts w:ascii="Times New Roman" w:hAnsi="Times New Roman" w:cs="Times New Roman"/>
          <w:sz w:val="24"/>
          <w:szCs w:val="24"/>
        </w:rPr>
        <w:t>false</w:t>
      </w:r>
    </w:p>
    <w:p w14:paraId="64955D11" w14:textId="77777777" w:rsidR="00521DDC" w:rsidRPr="000D428A" w:rsidRDefault="00521DDC" w:rsidP="00521DDC">
      <w:pPr>
        <w:pStyle w:val="ListParagraph"/>
        <w:rPr>
          <w:rFonts w:ascii="Times New Roman" w:hAnsi="Times New Roman" w:cs="Times New Roman"/>
          <w:sz w:val="24"/>
          <w:szCs w:val="24"/>
        </w:rPr>
      </w:pPr>
    </w:p>
    <w:p w14:paraId="3C2396FB" w14:textId="1FB39A02" w:rsidR="00FB1578" w:rsidRPr="000D428A" w:rsidRDefault="00FB1578"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Which control structure </w:t>
      </w:r>
      <w:r w:rsidR="00457E45" w:rsidRPr="000D428A">
        <w:rPr>
          <w:rFonts w:ascii="Times New Roman" w:hAnsi="Times New Roman" w:cs="Times New Roman"/>
          <w:color w:val="FF0000"/>
          <w:sz w:val="24"/>
          <w:szCs w:val="24"/>
        </w:rPr>
        <w:t xml:space="preserve">allow executing specific sections of code </w:t>
      </w:r>
      <w:proofErr w:type="gramStart"/>
      <w:r w:rsidR="00457E45" w:rsidRPr="000D428A">
        <w:rPr>
          <w:rFonts w:ascii="Times New Roman" w:hAnsi="Times New Roman" w:cs="Times New Roman"/>
          <w:color w:val="FF0000"/>
          <w:sz w:val="24"/>
          <w:szCs w:val="24"/>
        </w:rPr>
        <w:t>a number of</w:t>
      </w:r>
      <w:proofErr w:type="gramEnd"/>
      <w:r w:rsidR="00457E45" w:rsidRPr="000D428A">
        <w:rPr>
          <w:rFonts w:ascii="Times New Roman" w:hAnsi="Times New Roman" w:cs="Times New Roman"/>
          <w:color w:val="FF0000"/>
          <w:sz w:val="24"/>
          <w:szCs w:val="24"/>
        </w:rPr>
        <w:t xml:space="preserve"> times</w:t>
      </w:r>
    </w:p>
    <w:p w14:paraId="4ABD4D5A" w14:textId="56AFF716" w:rsidR="00FB1578" w:rsidRPr="000D428A" w:rsidRDefault="00FB1578" w:rsidP="008D356E">
      <w:pPr>
        <w:pStyle w:val="ListParagraph"/>
        <w:numPr>
          <w:ilvl w:val="0"/>
          <w:numId w:val="5"/>
        </w:numPr>
        <w:rPr>
          <w:rFonts w:ascii="Times New Roman" w:hAnsi="Times New Roman" w:cs="Times New Roman"/>
          <w:sz w:val="24"/>
          <w:szCs w:val="24"/>
        </w:rPr>
      </w:pPr>
      <w:bookmarkStart w:id="0" w:name="_Hlk85456373"/>
      <w:r w:rsidRPr="000D428A">
        <w:rPr>
          <w:rFonts w:ascii="Times New Roman" w:hAnsi="Times New Roman" w:cs="Times New Roman"/>
          <w:sz w:val="24"/>
          <w:szCs w:val="24"/>
        </w:rPr>
        <w:t>decision control structures(if,</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els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switch)</w:t>
      </w:r>
    </w:p>
    <w:p w14:paraId="46A1BA73" w14:textId="1BA6D38A" w:rsidR="00FB1578" w:rsidRPr="000D428A" w:rsidRDefault="00FB1578" w:rsidP="008D356E">
      <w:pPr>
        <w:pStyle w:val="ListParagraph"/>
        <w:numPr>
          <w:ilvl w:val="0"/>
          <w:numId w:val="5"/>
        </w:numPr>
        <w:rPr>
          <w:rFonts w:ascii="Times New Roman" w:hAnsi="Times New Roman" w:cs="Times New Roman"/>
          <w:sz w:val="24"/>
          <w:szCs w:val="24"/>
        </w:rPr>
      </w:pPr>
      <w:r w:rsidRPr="000D428A">
        <w:rPr>
          <w:rFonts w:ascii="Times New Roman" w:hAnsi="Times New Roman" w:cs="Times New Roman"/>
          <w:sz w:val="24"/>
          <w:szCs w:val="24"/>
        </w:rPr>
        <w:t>repetition control structures(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do-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for)</w:t>
      </w:r>
    </w:p>
    <w:p w14:paraId="4D8009C6" w14:textId="1CA3F756" w:rsidR="009D18CC" w:rsidRDefault="00FB1578" w:rsidP="00435670">
      <w:pPr>
        <w:pStyle w:val="ListParagraph"/>
        <w:numPr>
          <w:ilvl w:val="0"/>
          <w:numId w:val="5"/>
        </w:numPr>
        <w:rPr>
          <w:rFonts w:ascii="Times New Roman" w:hAnsi="Times New Roman" w:cs="Times New Roman"/>
          <w:sz w:val="24"/>
          <w:szCs w:val="24"/>
        </w:rPr>
      </w:pPr>
      <w:r w:rsidRPr="000D428A">
        <w:rPr>
          <w:rFonts w:ascii="Times New Roman" w:hAnsi="Times New Roman" w:cs="Times New Roman"/>
          <w:sz w:val="24"/>
          <w:szCs w:val="24"/>
        </w:rPr>
        <w:t>branching statements(break,</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continu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return)</w:t>
      </w:r>
      <w:bookmarkEnd w:id="0"/>
    </w:p>
    <w:p w14:paraId="595450E4" w14:textId="77777777" w:rsidR="00435670" w:rsidRPr="00435670" w:rsidRDefault="00435670" w:rsidP="00435670">
      <w:pPr>
        <w:pStyle w:val="ListParagraph"/>
        <w:ind w:left="1080"/>
        <w:rPr>
          <w:rFonts w:ascii="Times New Roman" w:hAnsi="Times New Roman" w:cs="Times New Roman"/>
          <w:sz w:val="24"/>
          <w:szCs w:val="24"/>
        </w:rPr>
      </w:pPr>
    </w:p>
    <w:p w14:paraId="619E3DB4" w14:textId="77777777" w:rsidR="009824D5" w:rsidRPr="000D428A" w:rsidRDefault="009824D5"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5D7C7139" w14:textId="2CF7347F" w:rsidR="009824D5"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 xml:space="preserve">int grade = </w:t>
      </w:r>
      <w:r w:rsidR="002935B2" w:rsidRPr="000D428A">
        <w:rPr>
          <w:rFonts w:ascii="Times New Roman" w:hAnsi="Times New Roman" w:cs="Times New Roman"/>
          <w:color w:val="385623" w:themeColor="accent6" w:themeShade="80"/>
          <w:sz w:val="24"/>
          <w:szCs w:val="24"/>
        </w:rPr>
        <w:t>5</w:t>
      </w:r>
      <w:r w:rsidRPr="000D428A">
        <w:rPr>
          <w:rFonts w:ascii="Times New Roman" w:hAnsi="Times New Roman" w:cs="Times New Roman"/>
          <w:color w:val="385623" w:themeColor="accent6" w:themeShade="80"/>
          <w:sz w:val="24"/>
          <w:szCs w:val="24"/>
        </w:rPr>
        <w:t>8;</w:t>
      </w:r>
    </w:p>
    <w:p w14:paraId="3847A6D6" w14:textId="4AE09E6B" w:rsidR="009824D5"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 {</w:t>
      </w:r>
    </w:p>
    <w:p w14:paraId="6D7FA606" w14:textId="77777777" w:rsidR="000A613D"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005AA309" w14:textId="6A61E898" w:rsidR="00F87A2D" w:rsidRPr="000D428A" w:rsidRDefault="000A613D" w:rsidP="009824D5">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You passed!");</w:t>
      </w:r>
      <w:r w:rsidR="009824D5" w:rsidRPr="000D428A">
        <w:rPr>
          <w:rFonts w:ascii="Times New Roman" w:hAnsi="Times New Roman" w:cs="Times New Roman"/>
          <w:color w:val="385623" w:themeColor="accent6" w:themeShade="80"/>
          <w:sz w:val="24"/>
          <w:szCs w:val="24"/>
        </w:rPr>
        <w:t>}</w:t>
      </w:r>
    </w:p>
    <w:p w14:paraId="3712AC24" w14:textId="2CF5DD9B" w:rsidR="009824D5"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r w:rsidR="000A613D" w:rsidRPr="000D428A">
        <w:rPr>
          <w:rFonts w:ascii="Times New Roman" w:hAnsi="Times New Roman" w:cs="Times New Roman"/>
          <w:sz w:val="24"/>
          <w:szCs w:val="24"/>
        </w:rPr>
        <w:t xml:space="preserve"> </w:t>
      </w:r>
    </w:p>
    <w:p w14:paraId="6F435EDE" w14:textId="252FBC93" w:rsidR="000A613D" w:rsidRPr="000D428A" w:rsidRDefault="000A613D" w:rsidP="009D18C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You passed!”</w:t>
      </w:r>
    </w:p>
    <w:p w14:paraId="42BCC68D" w14:textId="336218DD" w:rsidR="00ED44E6"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p>
    <w:p w14:paraId="5560985F" w14:textId="3637F004" w:rsidR="000A613D" w:rsidRPr="000D428A" w:rsidRDefault="002935B2" w:rsidP="009D18C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 xml:space="preserve">You passed! </w:t>
      </w:r>
    </w:p>
    <w:p w14:paraId="0CCE4780" w14:textId="68679310" w:rsidR="00ED44E6"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Not printing anything</w:t>
      </w:r>
    </w:p>
    <w:p w14:paraId="6881B6D5" w14:textId="2B1FDB3B" w:rsidR="00ED44E6" w:rsidRPr="000D428A" w:rsidRDefault="002935B2"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p>
    <w:p w14:paraId="002A30FE" w14:textId="77777777" w:rsidR="009D18CC" w:rsidRPr="000D428A" w:rsidRDefault="009D18CC" w:rsidP="009D18CC">
      <w:pPr>
        <w:pStyle w:val="ListParagraph"/>
        <w:ind w:left="1080"/>
        <w:rPr>
          <w:rFonts w:ascii="Times New Roman" w:hAnsi="Times New Roman" w:cs="Times New Roman"/>
          <w:sz w:val="24"/>
          <w:szCs w:val="24"/>
        </w:rPr>
      </w:pPr>
    </w:p>
    <w:p w14:paraId="131EAA81" w14:textId="77777777" w:rsidR="00A25E5A" w:rsidRPr="000D428A" w:rsidRDefault="00A25E5A"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36175F89" w14:textId="0FC4C685"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grade = 68;</w:t>
      </w:r>
    </w:p>
    <w:p w14:paraId="010535F1" w14:textId="619288E8"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w:t>
      </w:r>
    </w:p>
    <w:p w14:paraId="68444807" w14:textId="4C286A61"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0229C813" w14:textId="3D865D4F"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else</w:t>
      </w:r>
    </w:p>
    <w:p w14:paraId="4A7427FB" w14:textId="66B672F1" w:rsidR="00ED44E6" w:rsidRPr="000D428A" w:rsidRDefault="00A25E5A" w:rsidP="009D18CC">
      <w:pPr>
        <w:spacing w:line="240" w:lineRule="auto"/>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Sorry you failed");</w:t>
      </w:r>
    </w:p>
    <w:p w14:paraId="61300421" w14:textId="77777777" w:rsidR="00780B07" w:rsidRPr="000D428A" w:rsidRDefault="00780B07" w:rsidP="008D356E">
      <w:pPr>
        <w:pStyle w:val="ListParagraph"/>
        <w:numPr>
          <w:ilvl w:val="0"/>
          <w:numId w:val="8"/>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00648031" w14:textId="00F08840" w:rsidR="00A25E5A" w:rsidRPr="000D428A" w:rsidRDefault="00780B07" w:rsidP="00780B07">
      <w:pPr>
        <w:pStyle w:val="ListParagraph"/>
        <w:rPr>
          <w:rFonts w:ascii="Times New Roman" w:hAnsi="Times New Roman" w:cs="Times New Roman"/>
          <w:sz w:val="24"/>
          <w:szCs w:val="24"/>
        </w:rPr>
      </w:pPr>
      <w:r w:rsidRPr="000D428A">
        <w:rPr>
          <w:rFonts w:ascii="Times New Roman" w:hAnsi="Times New Roman" w:cs="Times New Roman"/>
          <w:sz w:val="24"/>
          <w:szCs w:val="24"/>
        </w:rPr>
        <w:t>"Sorry you failed"</w:t>
      </w:r>
    </w:p>
    <w:p w14:paraId="26A79E0C" w14:textId="6C635A46" w:rsidR="00780B07" w:rsidRPr="000D428A" w:rsidRDefault="00780B07" w:rsidP="008D356E">
      <w:pPr>
        <w:pStyle w:val="ListParagraph"/>
        <w:numPr>
          <w:ilvl w:val="0"/>
          <w:numId w:val="8"/>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3A8B3361" w14:textId="00A159D1" w:rsidR="00780B07" w:rsidRPr="000D428A" w:rsidRDefault="00030FB7" w:rsidP="008D356E">
      <w:pPr>
        <w:pStyle w:val="ListParagraph"/>
        <w:numPr>
          <w:ilvl w:val="0"/>
          <w:numId w:val="8"/>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48FF5FDF" w14:textId="77777777" w:rsidR="009D18CC" w:rsidRPr="000D428A" w:rsidRDefault="009D18CC" w:rsidP="009D18CC">
      <w:pPr>
        <w:pStyle w:val="ListParagraph"/>
        <w:rPr>
          <w:rFonts w:ascii="Times New Roman" w:hAnsi="Times New Roman" w:cs="Times New Roman"/>
          <w:sz w:val="24"/>
          <w:szCs w:val="24"/>
        </w:rPr>
      </w:pPr>
    </w:p>
    <w:p w14:paraId="7BA44D1A" w14:textId="77777777" w:rsidR="009D18CC" w:rsidRPr="000D428A" w:rsidRDefault="009D18CC" w:rsidP="009D18CC">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You can have other if-else inside another if-else block</w:t>
      </w:r>
    </w:p>
    <w:p w14:paraId="692ED894"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if-else statement</w:t>
      </w:r>
    </w:p>
    <w:p w14:paraId="4537829A"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else-if statement</w:t>
      </w:r>
    </w:p>
    <w:p w14:paraId="7D9A29CE"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nested if-else blocks</w:t>
      </w:r>
    </w:p>
    <w:p w14:paraId="6E1BCA7C" w14:textId="47FBE725" w:rsidR="009D18CC"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if-statement</w:t>
      </w:r>
    </w:p>
    <w:p w14:paraId="25DF5D9F" w14:textId="77777777" w:rsidR="00AC09F2" w:rsidRPr="00AC09F2" w:rsidRDefault="00AC09F2" w:rsidP="00AC09F2">
      <w:pPr>
        <w:pStyle w:val="ListParagraph"/>
        <w:ind w:left="1080"/>
        <w:rPr>
          <w:rFonts w:ascii="Times New Roman" w:hAnsi="Times New Roman" w:cs="Times New Roman"/>
          <w:sz w:val="24"/>
          <w:szCs w:val="24"/>
        </w:rPr>
      </w:pPr>
    </w:p>
    <w:p w14:paraId="45F50C7F" w14:textId="77777777" w:rsidR="00030FB7" w:rsidRPr="000D428A" w:rsidRDefault="00030FB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64ED3715"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grade = 68;</w:t>
      </w:r>
    </w:p>
    <w:p w14:paraId="7B66FD63"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w:t>
      </w:r>
    </w:p>
    <w:p w14:paraId="3913BA39" w14:textId="3A1A2C1C"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191AFE93" w14:textId="731B9F71" w:rsidR="00030FB7" w:rsidRPr="000D428A" w:rsidRDefault="001E5C44"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lastRenderedPageBreak/>
        <w:t>System.out.println("You passed!");</w:t>
      </w:r>
    </w:p>
    <w:p w14:paraId="44DBEEE7"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else</w:t>
      </w:r>
    </w:p>
    <w:p w14:paraId="4468F7B9" w14:textId="77777777" w:rsidR="00030FB7" w:rsidRPr="000D428A" w:rsidRDefault="00030FB7" w:rsidP="00030FB7">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Sorry you failed");</w:t>
      </w:r>
    </w:p>
    <w:p w14:paraId="09F44BF4" w14:textId="01E94FD8"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7C1277A6" w14:textId="3703CCCC" w:rsidR="00030FB7" w:rsidRPr="000D428A" w:rsidRDefault="001E5C44" w:rsidP="00030FB7">
      <w:pPr>
        <w:pStyle w:val="ListParagraph"/>
        <w:rPr>
          <w:rFonts w:ascii="Times New Roman" w:hAnsi="Times New Roman" w:cs="Times New Roman"/>
          <w:sz w:val="24"/>
          <w:szCs w:val="24"/>
        </w:rPr>
      </w:pPr>
      <w:r w:rsidRPr="000D428A">
        <w:rPr>
          <w:rFonts w:ascii="Times New Roman" w:hAnsi="Times New Roman" w:cs="Times New Roman"/>
          <w:sz w:val="24"/>
          <w:szCs w:val="24"/>
        </w:rPr>
        <w:t>You passed!</w:t>
      </w:r>
    </w:p>
    <w:p w14:paraId="6B851B5B" w14:textId="77777777"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6C775C3B" w14:textId="27D47EE2"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1E14769A" w14:textId="3B33E9C3" w:rsidR="001E5C44" w:rsidRPr="000D428A" w:rsidRDefault="001E5C44"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Syntax Error</w:t>
      </w:r>
    </w:p>
    <w:p w14:paraId="519BBB46" w14:textId="77777777" w:rsidR="009D18CC" w:rsidRPr="000D428A" w:rsidRDefault="009D18CC" w:rsidP="009D18CC">
      <w:pPr>
        <w:pStyle w:val="ListParagraph"/>
        <w:rPr>
          <w:rFonts w:ascii="Times New Roman" w:hAnsi="Times New Roman" w:cs="Times New Roman"/>
          <w:sz w:val="24"/>
          <w:szCs w:val="24"/>
        </w:rPr>
      </w:pPr>
    </w:p>
    <w:p w14:paraId="1739AC0A" w14:textId="117D9E92" w:rsidR="00104691" w:rsidRPr="000D428A" w:rsidRDefault="0010469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ich of the following will be the output of the above program?</w:t>
      </w:r>
    </w:p>
    <w:p w14:paraId="55D09FBB" w14:textId="6135CD43" w:rsidR="00227579" w:rsidRPr="000D428A" w:rsidRDefault="009D18CC" w:rsidP="009D18CC">
      <w:pPr>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 xml:space="preserve">                    </w:t>
      </w:r>
      <w:r w:rsidR="00227579" w:rsidRPr="000D428A">
        <w:rPr>
          <w:rFonts w:ascii="Times New Roman" w:hAnsi="Times New Roman" w:cs="Times New Roman"/>
          <w:color w:val="385623" w:themeColor="accent6" w:themeShade="80"/>
          <w:sz w:val="24"/>
          <w:szCs w:val="24"/>
        </w:rPr>
        <w:t>public class Compute {</w:t>
      </w:r>
    </w:p>
    <w:p w14:paraId="156C4824"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result, x ;</w:t>
      </w:r>
    </w:p>
    <w:p w14:paraId="76185635"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 = 1 ;</w:t>
      </w:r>
    </w:p>
    <w:p w14:paraId="1EB013E3"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result = 0;</w:t>
      </w:r>
    </w:p>
    <w:p w14:paraId="63F79CD7"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 (x &lt; = 10) {</w:t>
      </w:r>
    </w:p>
    <w:p w14:paraId="2D48D8D8"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 (x%2 == 0)</w:t>
      </w:r>
    </w:p>
    <w:p w14:paraId="5EB3B028"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result + = x ;</w:t>
      </w:r>
    </w:p>
    <w:p w14:paraId="2E79D8A2" w14:textId="4F2AFC64"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w:t>
      </w:r>
      <w:r w:rsidR="00610C1F" w:rsidRPr="000D428A">
        <w:rPr>
          <w:rFonts w:ascii="Times New Roman" w:hAnsi="Times New Roman" w:cs="Times New Roman"/>
          <w:color w:val="385623" w:themeColor="accent6" w:themeShade="80"/>
          <w:sz w:val="24"/>
          <w:szCs w:val="24"/>
        </w:rPr>
        <w:t>++</w:t>
      </w:r>
      <w:r w:rsidRPr="000D428A">
        <w:rPr>
          <w:rFonts w:ascii="Times New Roman" w:hAnsi="Times New Roman" w:cs="Times New Roman"/>
          <w:color w:val="385623" w:themeColor="accent6" w:themeShade="80"/>
          <w:sz w:val="24"/>
          <w:szCs w:val="24"/>
        </w:rPr>
        <w:t xml:space="preserve"> ;</w:t>
      </w:r>
    </w:p>
    <w:p w14:paraId="13787A1F"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5315AC54" w14:textId="196AF21F"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result) ;}</w:t>
      </w:r>
    </w:p>
    <w:p w14:paraId="25DD140B" w14:textId="60C587A3" w:rsidR="000E7931"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55</w:t>
      </w:r>
    </w:p>
    <w:p w14:paraId="14F159D9" w14:textId="3616623D" w:rsidR="00C3114F"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30</w:t>
      </w:r>
    </w:p>
    <w:p w14:paraId="13C37BAE" w14:textId="7110C6F4" w:rsidR="00C3114F"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25</w:t>
      </w:r>
    </w:p>
    <w:p w14:paraId="378E509C" w14:textId="72B128F3" w:rsidR="00AC09F2" w:rsidRPr="00F25666" w:rsidRDefault="00C3114F" w:rsidP="009D18CC">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35</w:t>
      </w:r>
    </w:p>
    <w:p w14:paraId="5CD87721" w14:textId="4179B4A0" w:rsidR="0071282E" w:rsidRPr="000D428A" w:rsidRDefault="00AF724D"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 What is the output?</w:t>
      </w:r>
    </w:p>
    <w:p w14:paraId="751324B4" w14:textId="7433834A" w:rsidR="00AF724D" w:rsidRPr="000D428A" w:rsidRDefault="004159B9" w:rsidP="004159B9">
      <w:pPr>
        <w:pStyle w:val="ListParagraph"/>
        <w:rPr>
          <w:rFonts w:ascii="Times New Roman" w:hAnsi="Times New Roman" w:cs="Times New Roman"/>
          <w:sz w:val="24"/>
          <w:szCs w:val="24"/>
        </w:rPr>
      </w:pPr>
      <w:r w:rsidRPr="000D428A">
        <w:rPr>
          <w:rFonts w:ascii="Times New Roman" w:hAnsi="Times New Roman" w:cs="Times New Roman"/>
          <w:noProof/>
          <w:sz w:val="24"/>
          <w:szCs w:val="24"/>
        </w:rPr>
        <w:drawing>
          <wp:inline distT="0" distB="0" distL="0" distR="0" wp14:anchorId="44C9DF7C" wp14:editId="7EB97E21">
            <wp:extent cx="2220109" cy="2099144"/>
            <wp:effectExtent l="0" t="0" r="889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5"/>
                    <a:stretch>
                      <a:fillRect/>
                    </a:stretch>
                  </pic:blipFill>
                  <pic:spPr>
                    <a:xfrm>
                      <a:off x="0" y="0"/>
                      <a:ext cx="2257147" cy="2134164"/>
                    </a:xfrm>
                    <a:prstGeom prst="rect">
                      <a:avLst/>
                    </a:prstGeom>
                  </pic:spPr>
                </pic:pic>
              </a:graphicData>
            </a:graphic>
          </wp:inline>
        </w:drawing>
      </w:r>
    </w:p>
    <w:p w14:paraId="57AF9973"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Excellent</w:t>
      </w:r>
    </w:p>
    <w:p w14:paraId="069EB93B"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Good job!</w:t>
      </w:r>
    </w:p>
    <w:p w14:paraId="1234C7DB"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Study harder!</w:t>
      </w:r>
    </w:p>
    <w:p w14:paraId="0DE3D19C" w14:textId="7B6FB37A"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074555AC" w14:textId="77777777" w:rsidR="009D18CC" w:rsidRPr="000D428A" w:rsidRDefault="009D18CC" w:rsidP="009D18CC">
      <w:pPr>
        <w:pStyle w:val="ListParagraph"/>
        <w:ind w:left="1080"/>
        <w:rPr>
          <w:rFonts w:ascii="Times New Roman" w:hAnsi="Times New Roman" w:cs="Times New Roman"/>
          <w:sz w:val="24"/>
          <w:szCs w:val="24"/>
        </w:rPr>
      </w:pPr>
    </w:p>
    <w:p w14:paraId="41D95ED8" w14:textId="63CC7650" w:rsidR="00023A90" w:rsidRPr="000D428A" w:rsidRDefault="00023A90"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35E3D964" w14:textId="37B841B3" w:rsidR="00023A90"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x=0;</w:t>
      </w:r>
    </w:p>
    <w:p w14:paraId="12C09BED" w14:textId="5A8A611F" w:rsidR="0084115D"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x&lt;10)</w:t>
      </w:r>
    </w:p>
    <w:p w14:paraId="09BCC9E4" w14:textId="6DE58B2B" w:rsidR="0084115D"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1A18DD6B" w14:textId="5FFF5386" w:rsidR="0084115D" w:rsidRPr="000D428A" w:rsidRDefault="00EB2EA0"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x);</w:t>
      </w:r>
    </w:p>
    <w:p w14:paraId="06950E0B" w14:textId="6E443754" w:rsidR="00EB2EA0" w:rsidRPr="000D428A" w:rsidRDefault="00EB2EA0"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w:t>
      </w:r>
    </w:p>
    <w:p w14:paraId="514E1861" w14:textId="349DC2BC" w:rsidR="00EB2EA0" w:rsidRPr="000D428A" w:rsidRDefault="00EB2EA0" w:rsidP="0038514C">
      <w:pPr>
        <w:pStyle w:val="ListParagraph"/>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w:t>
      </w:r>
    </w:p>
    <w:p w14:paraId="23447FC3" w14:textId="0B4A3985" w:rsidR="00EB2EA0" w:rsidRPr="000D428A" w:rsidRDefault="008E127E"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w:t>
      </w:r>
    </w:p>
    <w:p w14:paraId="6331F3BC" w14:textId="015712F3"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w:t>
      </w:r>
    </w:p>
    <w:p w14:paraId="047E93AD" w14:textId="5B67F135"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2</w:t>
      </w:r>
    </w:p>
    <w:p w14:paraId="3D9D6231" w14:textId="1DE16474"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3</w:t>
      </w:r>
    </w:p>
    <w:p w14:paraId="6AD785DD" w14:textId="0A8410C9"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4</w:t>
      </w:r>
    </w:p>
    <w:p w14:paraId="0784B801" w14:textId="01A19C37"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5</w:t>
      </w:r>
    </w:p>
    <w:p w14:paraId="2FF28A47" w14:textId="1672B63B"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6</w:t>
      </w:r>
    </w:p>
    <w:p w14:paraId="49C5BF20" w14:textId="7B1ED56E"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7</w:t>
      </w:r>
    </w:p>
    <w:p w14:paraId="68EEE434" w14:textId="64DBF671"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8</w:t>
      </w:r>
    </w:p>
    <w:p w14:paraId="658A3A5F" w14:textId="05A2F577"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9</w:t>
      </w:r>
    </w:p>
    <w:p w14:paraId="57AF92C6" w14:textId="5EB224A9" w:rsidR="00DE6486" w:rsidRPr="000D428A" w:rsidRDefault="00DE6486"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123456789</w:t>
      </w:r>
    </w:p>
    <w:p w14:paraId="73354A86" w14:textId="4995C1DC" w:rsidR="00DE6486" w:rsidRPr="000D428A" w:rsidRDefault="00DE6486"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12345678910</w:t>
      </w:r>
    </w:p>
    <w:p w14:paraId="71D26F48" w14:textId="4BE1AB01" w:rsidR="00DE6486" w:rsidRPr="00AC09F2" w:rsidRDefault="00DE6486" w:rsidP="00AC09F2">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 xml:space="preserve">0 </w:t>
      </w:r>
    </w:p>
    <w:p w14:paraId="0EE13988" w14:textId="77777777" w:rsidR="003B2A83" w:rsidRPr="000D428A" w:rsidRDefault="003B2A83" w:rsidP="00DE6486">
      <w:pPr>
        <w:pStyle w:val="ListParagraph"/>
        <w:ind w:left="1080"/>
        <w:rPr>
          <w:rFonts w:ascii="Times New Roman" w:hAnsi="Times New Roman" w:cs="Times New Roman"/>
          <w:sz w:val="24"/>
          <w:szCs w:val="24"/>
        </w:rPr>
      </w:pPr>
    </w:p>
    <w:p w14:paraId="4A3D54A3" w14:textId="77777777" w:rsidR="0038514C" w:rsidRPr="000D428A" w:rsidRDefault="0038514C" w:rsidP="008D356E">
      <w:pPr>
        <w:pStyle w:val="ListParagraph"/>
        <w:numPr>
          <w:ilvl w:val="0"/>
          <w:numId w:val="3"/>
        </w:numPr>
        <w:rPr>
          <w:rFonts w:ascii="Times New Roman" w:hAnsi="Times New Roman" w:cs="Times New Roman"/>
          <w:color w:val="FF0000"/>
          <w:sz w:val="24"/>
          <w:szCs w:val="24"/>
        </w:rPr>
      </w:pPr>
      <w:bookmarkStart w:id="1" w:name="_Hlk85458320"/>
      <w:r w:rsidRPr="000D428A">
        <w:rPr>
          <w:rFonts w:ascii="Times New Roman" w:hAnsi="Times New Roman" w:cs="Times New Roman"/>
          <w:color w:val="FF0000"/>
          <w:sz w:val="24"/>
          <w:szCs w:val="24"/>
        </w:rPr>
        <w:t>what is the output?</w:t>
      </w:r>
    </w:p>
    <w:p w14:paraId="3F4892FF" w14:textId="771B251B" w:rsidR="0038514C"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true) {</w:t>
      </w:r>
    </w:p>
    <w:p w14:paraId="43494690" w14:textId="741FCE2C" w:rsidR="0038514C"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7740B234" w14:textId="0335753C" w:rsidR="004159B9"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34DF2D07" w14:textId="7BB17D73"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63268D73" w14:textId="3A45110E"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hello</w:t>
      </w:r>
    </w:p>
    <w:p w14:paraId="06AC2181" w14:textId="5EB89529"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compile error</w:t>
      </w:r>
    </w:p>
    <w:p w14:paraId="6A3F2CB2" w14:textId="53218767"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infinite loop hello</w:t>
      </w:r>
    </w:p>
    <w:p w14:paraId="485466FD" w14:textId="77777777" w:rsidR="008B1100" w:rsidRPr="000D428A" w:rsidRDefault="008B1100" w:rsidP="008B1100">
      <w:pPr>
        <w:pStyle w:val="ListParagraph"/>
        <w:ind w:left="1080"/>
        <w:rPr>
          <w:rFonts w:ascii="Times New Roman" w:hAnsi="Times New Roman" w:cs="Times New Roman"/>
          <w:sz w:val="24"/>
          <w:szCs w:val="24"/>
        </w:rPr>
      </w:pPr>
    </w:p>
    <w:bookmarkEnd w:id="1"/>
    <w:p w14:paraId="26B54AFE" w14:textId="77777777" w:rsidR="002103E8" w:rsidRPr="000D428A" w:rsidRDefault="002103E8"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140AC825" w14:textId="035DD499"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false) {</w:t>
      </w:r>
    </w:p>
    <w:p w14:paraId="7CACED0F" w14:textId="77777777"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110F4C71" w14:textId="77777777"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7CE0C6E4" w14:textId="77777777" w:rsidR="0001164E"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00206270" w14:textId="77777777" w:rsidR="0001164E"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hello</w:t>
      </w:r>
    </w:p>
    <w:p w14:paraId="1446B602" w14:textId="77777777" w:rsidR="0001164E"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compile error</w:t>
      </w:r>
    </w:p>
    <w:p w14:paraId="127DBEE5" w14:textId="669F93AB" w:rsidR="002103E8"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infinite loop hello</w:t>
      </w:r>
    </w:p>
    <w:p w14:paraId="12F0F92A" w14:textId="67FE6C91" w:rsidR="003B2A83" w:rsidRDefault="003B2A83" w:rsidP="003B2A83">
      <w:pPr>
        <w:pStyle w:val="ListParagraph"/>
        <w:ind w:left="1080"/>
        <w:rPr>
          <w:rFonts w:ascii="Times New Roman" w:hAnsi="Times New Roman" w:cs="Times New Roman"/>
          <w:sz w:val="24"/>
          <w:szCs w:val="24"/>
        </w:rPr>
      </w:pPr>
    </w:p>
    <w:p w14:paraId="2697EB6A" w14:textId="2D2F1B33" w:rsidR="00CF576B" w:rsidRDefault="00CF576B" w:rsidP="003B2A83">
      <w:pPr>
        <w:pStyle w:val="ListParagraph"/>
        <w:ind w:left="1080"/>
        <w:rPr>
          <w:rFonts w:ascii="Times New Roman" w:hAnsi="Times New Roman" w:cs="Times New Roman"/>
          <w:sz w:val="24"/>
          <w:szCs w:val="24"/>
        </w:rPr>
      </w:pPr>
    </w:p>
    <w:p w14:paraId="03333744" w14:textId="5EDBE6F8" w:rsidR="00CF576B" w:rsidRDefault="00CF576B" w:rsidP="003B2A83">
      <w:pPr>
        <w:pStyle w:val="ListParagraph"/>
        <w:ind w:left="1080"/>
        <w:rPr>
          <w:rFonts w:ascii="Times New Roman" w:hAnsi="Times New Roman" w:cs="Times New Roman"/>
          <w:sz w:val="24"/>
          <w:szCs w:val="24"/>
        </w:rPr>
      </w:pPr>
    </w:p>
    <w:p w14:paraId="3538ABF0" w14:textId="77777777" w:rsidR="00CF576B" w:rsidRPr="000D428A" w:rsidRDefault="00CF576B" w:rsidP="003B2A83">
      <w:pPr>
        <w:pStyle w:val="ListParagraph"/>
        <w:ind w:left="1080"/>
        <w:rPr>
          <w:rFonts w:ascii="Times New Roman" w:hAnsi="Times New Roman" w:cs="Times New Roman"/>
          <w:sz w:val="24"/>
          <w:szCs w:val="24"/>
        </w:rPr>
      </w:pPr>
    </w:p>
    <w:p w14:paraId="314485B3" w14:textId="77777777" w:rsidR="003B2A83" w:rsidRPr="000D428A" w:rsidRDefault="003B2A83" w:rsidP="003B2A83">
      <w:pPr>
        <w:numPr>
          <w:ilvl w:val="0"/>
          <w:numId w:val="3"/>
        </w:numPr>
        <w:contextualSpacing/>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what is the output?</w:t>
      </w:r>
    </w:p>
    <w:p w14:paraId="2CC9F481"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do {</w:t>
      </w:r>
    </w:p>
    <w:p w14:paraId="5AB5BDDF"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0941F905"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 (true);</w:t>
      </w:r>
    </w:p>
    <w:p w14:paraId="42FAE299"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2DD3E0C0"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hello</w:t>
      </w:r>
    </w:p>
    <w:p w14:paraId="63F26F2A"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compile error</w:t>
      </w:r>
    </w:p>
    <w:p w14:paraId="6F1D5DA8" w14:textId="04C78E85" w:rsidR="003B2A83" w:rsidRPr="00090163" w:rsidRDefault="003B2A83" w:rsidP="0009016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infinite loop hello</w:t>
      </w:r>
    </w:p>
    <w:p w14:paraId="714C5517" w14:textId="77777777" w:rsidR="003B2A83" w:rsidRPr="000D428A" w:rsidRDefault="003B2A83" w:rsidP="003B2A83">
      <w:pPr>
        <w:pStyle w:val="ListParagraph"/>
        <w:ind w:left="1080"/>
        <w:rPr>
          <w:rFonts w:ascii="Times New Roman" w:hAnsi="Times New Roman" w:cs="Times New Roman"/>
          <w:sz w:val="24"/>
          <w:szCs w:val="24"/>
        </w:rPr>
      </w:pPr>
    </w:p>
    <w:p w14:paraId="43C75E92" w14:textId="649A8D1A" w:rsidR="0038514C" w:rsidRPr="000D428A" w:rsidRDefault="00B74EB2"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 What is the output?</w:t>
      </w:r>
    </w:p>
    <w:p w14:paraId="18240F37" w14:textId="3F3BA2CB" w:rsidR="00B74EB2" w:rsidRPr="000D428A" w:rsidRDefault="00B74EB2" w:rsidP="00B74EB2">
      <w:pPr>
        <w:pStyle w:val="ListParagraph"/>
        <w:rPr>
          <w:rFonts w:ascii="Times New Roman" w:hAnsi="Times New Roman" w:cs="Times New Roman"/>
          <w:sz w:val="24"/>
          <w:szCs w:val="24"/>
        </w:rPr>
      </w:pPr>
      <w:r w:rsidRPr="000D428A">
        <w:rPr>
          <w:rFonts w:ascii="Times New Roman" w:hAnsi="Times New Roman" w:cs="Times New Roman"/>
          <w:noProof/>
          <w:sz w:val="24"/>
          <w:szCs w:val="24"/>
        </w:rPr>
        <w:drawing>
          <wp:inline distT="0" distB="0" distL="0" distR="0" wp14:anchorId="0957C195" wp14:editId="1177D28B">
            <wp:extent cx="1155700" cy="822703"/>
            <wp:effectExtent l="0" t="0" r="635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
                    <a:stretch>
                      <a:fillRect/>
                    </a:stretch>
                  </pic:blipFill>
                  <pic:spPr>
                    <a:xfrm>
                      <a:off x="0" y="0"/>
                      <a:ext cx="1183604" cy="842567"/>
                    </a:xfrm>
                    <a:prstGeom prst="rect">
                      <a:avLst/>
                    </a:prstGeom>
                  </pic:spPr>
                </pic:pic>
              </a:graphicData>
            </a:graphic>
          </wp:inline>
        </w:drawing>
      </w:r>
    </w:p>
    <w:p w14:paraId="6DE119F7" w14:textId="29CB1DB1" w:rsidR="00B74EB2" w:rsidRPr="000D428A" w:rsidRDefault="008E127E"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123456789</w:t>
      </w:r>
    </w:p>
    <w:p w14:paraId="703EC8A7" w14:textId="4C13EE0E" w:rsidR="008E127E" w:rsidRPr="000D428A" w:rsidRDefault="008E127E"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p>
    <w:p w14:paraId="33A07058" w14:textId="5B4BDB21"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w:t>
      </w:r>
    </w:p>
    <w:p w14:paraId="0822744F" w14:textId="738D0426"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2</w:t>
      </w:r>
    </w:p>
    <w:p w14:paraId="03E526AF" w14:textId="57C69775"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3</w:t>
      </w:r>
    </w:p>
    <w:p w14:paraId="78AD5B76" w14:textId="235DF704"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4</w:t>
      </w:r>
    </w:p>
    <w:p w14:paraId="66DA1FD4" w14:textId="092F6FDE"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5</w:t>
      </w:r>
    </w:p>
    <w:p w14:paraId="7BE343ED" w14:textId="3C3973A5"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6</w:t>
      </w:r>
    </w:p>
    <w:p w14:paraId="03165F81" w14:textId="09F38B06"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7</w:t>
      </w:r>
    </w:p>
    <w:p w14:paraId="5F291546" w14:textId="217B867A"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8</w:t>
      </w:r>
    </w:p>
    <w:p w14:paraId="15126F1E" w14:textId="30AE31E5" w:rsidR="008E127E" w:rsidRPr="000D428A" w:rsidRDefault="008E127E" w:rsidP="008E127E">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9</w:t>
      </w:r>
    </w:p>
    <w:p w14:paraId="5D2FEBF6" w14:textId="2B6DB295" w:rsidR="00EC0C53" w:rsidRPr="000D428A" w:rsidRDefault="00EC0C53"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r w:rsidR="005B633C" w:rsidRPr="000D428A">
        <w:rPr>
          <w:rFonts w:ascii="Times New Roman" w:hAnsi="Times New Roman" w:cs="Times New Roman"/>
          <w:sz w:val="24"/>
          <w:szCs w:val="24"/>
        </w:rPr>
        <w:t>12345678910</w:t>
      </w:r>
    </w:p>
    <w:p w14:paraId="08431A4C" w14:textId="77777777" w:rsidR="005B633C" w:rsidRPr="000D428A" w:rsidRDefault="005B633C"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p>
    <w:p w14:paraId="1154803F"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w:t>
      </w:r>
    </w:p>
    <w:p w14:paraId="71C8B1EC"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2</w:t>
      </w:r>
    </w:p>
    <w:p w14:paraId="3B5E9E0D"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3</w:t>
      </w:r>
    </w:p>
    <w:p w14:paraId="37E2212E"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4</w:t>
      </w:r>
    </w:p>
    <w:p w14:paraId="791FADFC"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5</w:t>
      </w:r>
    </w:p>
    <w:p w14:paraId="4F62994D"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6</w:t>
      </w:r>
    </w:p>
    <w:p w14:paraId="14A00973"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7</w:t>
      </w:r>
    </w:p>
    <w:p w14:paraId="5A973886"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8</w:t>
      </w:r>
    </w:p>
    <w:p w14:paraId="76604BE9"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9</w:t>
      </w:r>
    </w:p>
    <w:p w14:paraId="66A5B917" w14:textId="77022B35" w:rsidR="00EC0C53" w:rsidRPr="000D428A" w:rsidRDefault="005B633C" w:rsidP="00073EB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0</w:t>
      </w:r>
    </w:p>
    <w:p w14:paraId="64A2776B" w14:textId="5A28D99F" w:rsidR="003B2A83" w:rsidRDefault="003B2A83" w:rsidP="00090163">
      <w:pPr>
        <w:rPr>
          <w:rFonts w:ascii="Times New Roman" w:hAnsi="Times New Roman" w:cs="Times New Roman"/>
          <w:sz w:val="24"/>
          <w:szCs w:val="24"/>
        </w:rPr>
      </w:pPr>
    </w:p>
    <w:p w14:paraId="6C3194E2" w14:textId="45298010" w:rsidR="00CF576B" w:rsidRDefault="00CF576B" w:rsidP="00090163">
      <w:pPr>
        <w:rPr>
          <w:rFonts w:ascii="Times New Roman" w:hAnsi="Times New Roman" w:cs="Times New Roman"/>
          <w:sz w:val="24"/>
          <w:szCs w:val="24"/>
        </w:rPr>
      </w:pPr>
    </w:p>
    <w:p w14:paraId="6422B742" w14:textId="22DD49D4" w:rsidR="00CF576B" w:rsidRDefault="00CF576B" w:rsidP="00090163">
      <w:pPr>
        <w:rPr>
          <w:rFonts w:ascii="Times New Roman" w:hAnsi="Times New Roman" w:cs="Times New Roman"/>
          <w:sz w:val="24"/>
          <w:szCs w:val="24"/>
        </w:rPr>
      </w:pPr>
    </w:p>
    <w:p w14:paraId="1E65FE3E" w14:textId="49D75B27" w:rsidR="00CF576B" w:rsidRDefault="00CF576B" w:rsidP="00090163">
      <w:pPr>
        <w:rPr>
          <w:rFonts w:ascii="Times New Roman" w:hAnsi="Times New Roman" w:cs="Times New Roman"/>
          <w:sz w:val="24"/>
          <w:szCs w:val="24"/>
        </w:rPr>
      </w:pPr>
    </w:p>
    <w:p w14:paraId="65D0BDB5" w14:textId="140AC117" w:rsidR="00CF576B" w:rsidRDefault="00CF576B" w:rsidP="00090163">
      <w:pPr>
        <w:rPr>
          <w:rFonts w:ascii="Times New Roman" w:hAnsi="Times New Roman" w:cs="Times New Roman"/>
          <w:sz w:val="24"/>
          <w:szCs w:val="24"/>
        </w:rPr>
      </w:pPr>
    </w:p>
    <w:p w14:paraId="7B9E5E40" w14:textId="77777777" w:rsidR="00CF576B" w:rsidRPr="00090163" w:rsidRDefault="00CF576B" w:rsidP="00090163">
      <w:pPr>
        <w:rPr>
          <w:rFonts w:ascii="Times New Roman" w:hAnsi="Times New Roman" w:cs="Times New Roman"/>
          <w:sz w:val="24"/>
          <w:szCs w:val="24"/>
        </w:rPr>
      </w:pPr>
    </w:p>
    <w:p w14:paraId="305FDB24" w14:textId="77777777" w:rsidR="003B62EF" w:rsidRPr="000D428A" w:rsidRDefault="003B62EF" w:rsidP="008D356E">
      <w:pPr>
        <w:numPr>
          <w:ilvl w:val="0"/>
          <w:numId w:val="3"/>
        </w:numPr>
        <w:contextualSpacing/>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what is the output?</w:t>
      </w:r>
    </w:p>
    <w:p w14:paraId="6866CC91" w14:textId="77777777" w:rsidR="00073EB6" w:rsidRPr="000D428A" w:rsidRDefault="003B62EF"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do</w:t>
      </w:r>
      <w:r w:rsidR="00073EB6" w:rsidRPr="000D428A">
        <w:rPr>
          <w:rFonts w:ascii="Times New Roman" w:hAnsi="Times New Roman" w:cs="Times New Roman"/>
          <w:color w:val="385623" w:themeColor="accent6" w:themeShade="80"/>
          <w:sz w:val="24"/>
          <w:szCs w:val="24"/>
        </w:rPr>
        <w:t xml:space="preserve"> {</w:t>
      </w:r>
    </w:p>
    <w:p w14:paraId="4AC2C45F" w14:textId="77777777" w:rsidR="00073EB6" w:rsidRPr="000D428A" w:rsidRDefault="00073EB6"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2CF4475B" w14:textId="034FC947" w:rsidR="003B62EF" w:rsidRPr="000D428A" w:rsidRDefault="00073EB6"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r w:rsidR="003B62EF" w:rsidRPr="000D428A">
        <w:rPr>
          <w:rFonts w:ascii="Times New Roman" w:hAnsi="Times New Roman" w:cs="Times New Roman"/>
          <w:color w:val="385623" w:themeColor="accent6" w:themeShade="80"/>
          <w:sz w:val="24"/>
          <w:szCs w:val="24"/>
        </w:rPr>
        <w:t>while (false);</w:t>
      </w:r>
    </w:p>
    <w:p w14:paraId="3262358B" w14:textId="12479F7F" w:rsidR="003B62EF" w:rsidRPr="000D428A" w:rsidRDefault="003B62EF" w:rsidP="008D356E">
      <w:pPr>
        <w:pStyle w:val="ListParagraph"/>
        <w:numPr>
          <w:ilvl w:val="0"/>
          <w:numId w:val="19"/>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7CACD3E8" w14:textId="77777777"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hello</w:t>
      </w:r>
    </w:p>
    <w:p w14:paraId="0D4A7740" w14:textId="77777777"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compile error</w:t>
      </w:r>
    </w:p>
    <w:p w14:paraId="7CCD9169" w14:textId="519F0A7F"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infinite loop hello</w:t>
      </w:r>
    </w:p>
    <w:p w14:paraId="5D62804E" w14:textId="77777777" w:rsidR="003B2A83" w:rsidRPr="000D428A" w:rsidRDefault="003B2A83" w:rsidP="003B2A83">
      <w:pPr>
        <w:ind w:left="1080"/>
        <w:contextualSpacing/>
        <w:rPr>
          <w:rFonts w:ascii="Times New Roman" w:hAnsi="Times New Roman" w:cs="Times New Roman"/>
          <w:sz w:val="24"/>
          <w:szCs w:val="24"/>
        </w:rPr>
      </w:pPr>
    </w:p>
    <w:p w14:paraId="40A4A28C" w14:textId="77777777" w:rsidR="003B2A83" w:rsidRPr="000D428A" w:rsidRDefault="003B2A83" w:rsidP="003B2A83">
      <w:pPr>
        <w:rPr>
          <w:rFonts w:ascii="Times New Roman" w:hAnsi="Times New Roman" w:cs="Times New Roman"/>
          <w:sz w:val="24"/>
          <w:szCs w:val="24"/>
        </w:rPr>
      </w:pPr>
    </w:p>
    <w:p w14:paraId="765211F1" w14:textId="0D725A31" w:rsidR="00EC0C53" w:rsidRPr="000D428A" w:rsidRDefault="00644E9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terminates the enclosing switch statement, and flow control transfers to the statement immediately following the switch</w:t>
      </w:r>
    </w:p>
    <w:p w14:paraId="76FACA63" w14:textId="596A7BEB"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break</w:t>
      </w:r>
    </w:p>
    <w:p w14:paraId="4CB4D732" w14:textId="34C845CC"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continue</w:t>
      </w:r>
    </w:p>
    <w:p w14:paraId="6B9B0EBB" w14:textId="3389A221"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return</w:t>
      </w:r>
    </w:p>
    <w:p w14:paraId="0DB29E75" w14:textId="437F3FBC" w:rsidR="00644E97" w:rsidRDefault="00E22B08"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exit</w:t>
      </w:r>
    </w:p>
    <w:p w14:paraId="03BCD954" w14:textId="77777777" w:rsidR="00090163" w:rsidRPr="000D428A" w:rsidRDefault="00090163" w:rsidP="00090163">
      <w:pPr>
        <w:pStyle w:val="ListParagraph"/>
        <w:ind w:left="1080"/>
        <w:rPr>
          <w:rFonts w:ascii="Times New Roman" w:hAnsi="Times New Roman" w:cs="Times New Roman"/>
          <w:sz w:val="24"/>
          <w:szCs w:val="24"/>
        </w:rPr>
      </w:pPr>
    </w:p>
    <w:p w14:paraId="795A296C" w14:textId="77777777" w:rsidR="00090163" w:rsidRPr="000D428A" w:rsidRDefault="00090163" w:rsidP="00090163">
      <w:pPr>
        <w:pStyle w:val="ListParagraph"/>
        <w:ind w:left="1080"/>
        <w:rPr>
          <w:rFonts w:ascii="Times New Roman" w:hAnsi="Times New Roman" w:cs="Times New Roman"/>
          <w:sz w:val="24"/>
          <w:szCs w:val="24"/>
        </w:rPr>
      </w:pPr>
    </w:p>
    <w:p w14:paraId="2BB98525" w14:textId="65E97FB4" w:rsidR="003A77C7" w:rsidRPr="000D428A" w:rsidRDefault="003A77C7" w:rsidP="003A77C7">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do you call a statement that executes a certain statement or statements if the condition is true, and executes a different statement or statements if the condition is false?</w:t>
      </w:r>
    </w:p>
    <w:p w14:paraId="0735B4C9"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 statement.</w:t>
      </w:r>
    </w:p>
    <w:p w14:paraId="32653C6A"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else statement.</w:t>
      </w:r>
    </w:p>
    <w:p w14:paraId="70CB8D97"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else-if statement.</w:t>
      </w:r>
    </w:p>
    <w:p w14:paraId="43D4A1E5" w14:textId="7EB4DB6C" w:rsidR="003A77C7" w:rsidRPr="00090163" w:rsidRDefault="003A77C7" w:rsidP="00090163">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 xml:space="preserve">The switch </w:t>
      </w:r>
      <w:proofErr w:type="gramStart"/>
      <w:r w:rsidRPr="000D428A">
        <w:rPr>
          <w:rFonts w:ascii="Times New Roman" w:hAnsi="Times New Roman" w:cs="Times New Roman"/>
          <w:sz w:val="24"/>
          <w:szCs w:val="24"/>
        </w:rPr>
        <w:t>statement</w:t>
      </w:r>
      <w:proofErr w:type="gramEnd"/>
      <w:r w:rsidRPr="000D428A">
        <w:rPr>
          <w:rFonts w:ascii="Times New Roman" w:hAnsi="Times New Roman" w:cs="Times New Roman"/>
          <w:sz w:val="24"/>
          <w:szCs w:val="24"/>
        </w:rPr>
        <w:t>.</w:t>
      </w:r>
    </w:p>
    <w:p w14:paraId="5867A0CF" w14:textId="77777777" w:rsidR="003A77C7" w:rsidRPr="000D428A" w:rsidRDefault="003A77C7" w:rsidP="003A77C7">
      <w:pPr>
        <w:pStyle w:val="ListParagraph"/>
        <w:ind w:left="1440"/>
        <w:rPr>
          <w:rFonts w:ascii="Times New Roman" w:hAnsi="Times New Roman" w:cs="Times New Roman"/>
          <w:sz w:val="24"/>
          <w:szCs w:val="24"/>
        </w:rPr>
      </w:pPr>
    </w:p>
    <w:p w14:paraId="00E55B89" w14:textId="77777777" w:rsidR="003A77C7" w:rsidRPr="000D428A" w:rsidRDefault="003A77C7" w:rsidP="003A77C7">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a part of a switch statement that will execute if there are no values that matched the given choices?</w:t>
      </w:r>
    </w:p>
    <w:p w14:paraId="79F5522F"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case</w:t>
      </w:r>
    </w:p>
    <w:p w14:paraId="535ED6DA"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break</w:t>
      </w:r>
    </w:p>
    <w:p w14:paraId="78653F49"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default</w:t>
      </w:r>
    </w:p>
    <w:p w14:paraId="24E23CCA" w14:textId="5AF8749F" w:rsidR="003A77C7" w:rsidRPr="000D428A" w:rsidRDefault="003A77C7" w:rsidP="00D13356">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None of the above</w:t>
      </w:r>
    </w:p>
    <w:p w14:paraId="089EDFFE" w14:textId="77777777" w:rsidR="00D13356" w:rsidRPr="000D428A" w:rsidRDefault="00D13356" w:rsidP="00D13356">
      <w:pPr>
        <w:pStyle w:val="ListParagraph"/>
        <w:ind w:left="1080"/>
        <w:rPr>
          <w:rFonts w:ascii="Times New Roman" w:hAnsi="Times New Roman" w:cs="Times New Roman"/>
          <w:sz w:val="24"/>
          <w:szCs w:val="24"/>
        </w:rPr>
      </w:pPr>
    </w:p>
    <w:p w14:paraId="1642E156" w14:textId="19C3F1A3"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data type that can be used in a switch statement?</w:t>
      </w:r>
    </w:p>
    <w:p w14:paraId="1ECB4C74"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double data type.</w:t>
      </w:r>
    </w:p>
    <w:p w14:paraId="7840B80F"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float data type.</w:t>
      </w:r>
    </w:p>
    <w:p w14:paraId="65E200F2"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char data type.</w:t>
      </w:r>
    </w:p>
    <w:p w14:paraId="2A4B3A87"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String data type.</w:t>
      </w:r>
    </w:p>
    <w:p w14:paraId="23111520" w14:textId="77777777" w:rsidR="003A77C7" w:rsidRPr="000D428A" w:rsidRDefault="003A77C7" w:rsidP="003A77C7">
      <w:pPr>
        <w:pStyle w:val="ListParagraph"/>
        <w:ind w:left="1440"/>
        <w:rPr>
          <w:rFonts w:ascii="Times New Roman" w:hAnsi="Times New Roman" w:cs="Times New Roman"/>
          <w:sz w:val="24"/>
          <w:szCs w:val="24"/>
        </w:rPr>
      </w:pPr>
    </w:p>
    <w:p w14:paraId="61643C6C" w14:textId="77777777"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a java keyword used in switch statements that causes immediate exit or that terminates the switch statement?</w:t>
      </w:r>
    </w:p>
    <w:p w14:paraId="5D6EE63B"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case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02834DF6"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switch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025298C2"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default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614BA6B5" w14:textId="14B6F660"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break </w:t>
      </w:r>
      <w:proofErr w:type="gramStart"/>
      <w:r w:rsidRPr="000D428A">
        <w:rPr>
          <w:rFonts w:ascii="Times New Roman" w:hAnsi="Times New Roman" w:cs="Times New Roman"/>
          <w:sz w:val="24"/>
          <w:szCs w:val="24"/>
        </w:rPr>
        <w:t>keyword</w:t>
      </w:r>
      <w:proofErr w:type="gramEnd"/>
    </w:p>
    <w:p w14:paraId="4A167540" w14:textId="77777777" w:rsidR="00D13356" w:rsidRPr="000D428A" w:rsidRDefault="00D13356" w:rsidP="00D13356">
      <w:pPr>
        <w:pStyle w:val="ListParagraph"/>
        <w:ind w:left="1440"/>
        <w:rPr>
          <w:rFonts w:ascii="Times New Roman" w:hAnsi="Times New Roman" w:cs="Times New Roman"/>
          <w:sz w:val="24"/>
          <w:szCs w:val="24"/>
        </w:rPr>
      </w:pPr>
    </w:p>
    <w:p w14:paraId="2E474F76" w14:textId="77777777"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In the given switch statement, what will be displayed if the value of var is 5?</w:t>
      </w:r>
    </w:p>
    <w:p w14:paraId="00C03651"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switch(var)</w:t>
      </w:r>
    </w:p>
    <w:p w14:paraId="68F069B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w:t>
      </w:r>
    </w:p>
    <w:p w14:paraId="6A1546D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case 1: System.out.println(“Hello\n”); </w:t>
      </w:r>
    </w:p>
    <w:p w14:paraId="4D4C4B00"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02E61A1E"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2: System.out.println(“World!\n”);</w:t>
      </w:r>
    </w:p>
    <w:p w14:paraId="50849F94"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 break;</w:t>
      </w:r>
    </w:p>
    <w:p w14:paraId="0AEAD0D4"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3: System.out.println(“Happy\n”);</w:t>
      </w:r>
    </w:p>
    <w:p w14:paraId="6D5A1A3F"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4: System.out.println(“Programming\n”);</w:t>
      </w:r>
    </w:p>
    <w:p w14:paraId="34ADDCC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case 5: System.out.println(“Thanks!\n”); </w:t>
      </w:r>
    </w:p>
    <w:p w14:paraId="0CFC45F8"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4514F5FD"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default : System.out.println(“Congratulations!\n”); </w:t>
      </w:r>
    </w:p>
    <w:p w14:paraId="502DBBE8"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778B20E9" w14:textId="77777777" w:rsidR="00DA29F5" w:rsidRDefault="003A77C7" w:rsidP="00DA29F5">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Thanks!</w:t>
      </w:r>
    </w:p>
    <w:p w14:paraId="4AD0F886" w14:textId="5F9879F2" w:rsidR="003A77C7" w:rsidRPr="00DA29F5" w:rsidRDefault="003A77C7" w:rsidP="00DA29F5">
      <w:pPr>
        <w:pStyle w:val="ListParagraph"/>
        <w:rPr>
          <w:rFonts w:ascii="Times New Roman" w:hAnsi="Times New Roman" w:cs="Times New Roman"/>
          <w:sz w:val="24"/>
          <w:szCs w:val="24"/>
        </w:rPr>
      </w:pPr>
      <w:r w:rsidRPr="00DA29F5">
        <w:rPr>
          <w:rFonts w:ascii="Times New Roman" w:hAnsi="Times New Roman" w:cs="Times New Roman"/>
          <w:sz w:val="24"/>
          <w:szCs w:val="24"/>
        </w:rPr>
        <w:t>Congratulations!</w:t>
      </w:r>
    </w:p>
    <w:p w14:paraId="4DDB1B6C"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69B7E9E7"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Hello</w:t>
      </w:r>
    </w:p>
    <w:p w14:paraId="4F9543CB"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Thanks!</w:t>
      </w:r>
    </w:p>
    <w:p w14:paraId="2C56ACC5" w14:textId="77777777" w:rsidR="003A77C7" w:rsidRPr="000D428A" w:rsidRDefault="003A77C7" w:rsidP="003A77C7">
      <w:pPr>
        <w:pStyle w:val="ListParagraph"/>
        <w:ind w:left="1080"/>
        <w:rPr>
          <w:rFonts w:ascii="Times New Roman" w:hAnsi="Times New Roman" w:cs="Times New Roman"/>
          <w:sz w:val="24"/>
          <w:szCs w:val="24"/>
        </w:rPr>
      </w:pPr>
    </w:p>
    <w:p w14:paraId="142EDC3C" w14:textId="77777777" w:rsidR="003A77C7" w:rsidRPr="000D428A" w:rsidRDefault="003A77C7" w:rsidP="00D13356">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In the given switch statement, what will be displayed if the value of var is 3 in previous program?</w:t>
      </w:r>
    </w:p>
    <w:p w14:paraId="64C39507" w14:textId="6F10F7E6" w:rsidR="003A77C7" w:rsidRPr="00CD6AB2" w:rsidRDefault="003A77C7" w:rsidP="0023023C">
      <w:pPr>
        <w:pStyle w:val="ListParagraph"/>
        <w:numPr>
          <w:ilvl w:val="0"/>
          <w:numId w:val="40"/>
        </w:numPr>
        <w:rPr>
          <w:rFonts w:ascii="Times New Roman" w:hAnsi="Times New Roman" w:cs="Times New Roman"/>
          <w:sz w:val="24"/>
          <w:szCs w:val="24"/>
        </w:rPr>
      </w:pPr>
      <w:r w:rsidRPr="00CD6AB2">
        <w:rPr>
          <w:rFonts w:ascii="Times New Roman" w:hAnsi="Times New Roman" w:cs="Times New Roman"/>
          <w:sz w:val="24"/>
          <w:szCs w:val="24"/>
        </w:rPr>
        <w:t>Happy</w:t>
      </w:r>
    </w:p>
    <w:p w14:paraId="3E392654"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vanish/>
          <w:sz w:val="24"/>
          <w:szCs w:val="24"/>
        </w:rPr>
        <w:t>Happy</w:t>
      </w:r>
      <w:r w:rsidRPr="000D428A">
        <w:rPr>
          <w:rFonts w:ascii="Times New Roman" w:hAnsi="Times New Roman" w:cs="Times New Roman"/>
          <w:sz w:val="24"/>
          <w:szCs w:val="24"/>
        </w:rPr>
        <w:t>Happy</w:t>
      </w:r>
    </w:p>
    <w:p w14:paraId="318036DD" w14:textId="77777777" w:rsidR="003A77C7" w:rsidRPr="000D428A" w:rsidRDefault="003A77C7" w:rsidP="0023023C">
      <w:pPr>
        <w:pStyle w:val="ListParagraph"/>
        <w:rPr>
          <w:rFonts w:ascii="Times New Roman" w:hAnsi="Times New Roman" w:cs="Times New Roman"/>
          <w:sz w:val="24"/>
          <w:szCs w:val="24"/>
        </w:rPr>
      </w:pPr>
      <w:r w:rsidRPr="000D428A">
        <w:rPr>
          <w:rFonts w:ascii="Times New Roman" w:hAnsi="Times New Roman" w:cs="Times New Roman"/>
          <w:sz w:val="24"/>
          <w:szCs w:val="24"/>
        </w:rPr>
        <w:t>Programming</w:t>
      </w:r>
    </w:p>
    <w:p w14:paraId="1EC587AA" w14:textId="77777777" w:rsidR="003A77C7" w:rsidRPr="000D428A" w:rsidRDefault="003A77C7" w:rsidP="008C57E5">
      <w:pPr>
        <w:pStyle w:val="ListParagraph"/>
        <w:rPr>
          <w:rFonts w:ascii="Times New Roman" w:hAnsi="Times New Roman" w:cs="Times New Roman"/>
          <w:sz w:val="24"/>
          <w:szCs w:val="24"/>
        </w:rPr>
      </w:pPr>
      <w:r w:rsidRPr="000D428A">
        <w:rPr>
          <w:rFonts w:ascii="Times New Roman" w:hAnsi="Times New Roman" w:cs="Times New Roman"/>
          <w:sz w:val="24"/>
          <w:szCs w:val="24"/>
        </w:rPr>
        <w:t>Thanks</w:t>
      </w:r>
    </w:p>
    <w:p w14:paraId="1AF25442"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sz w:val="24"/>
          <w:szCs w:val="24"/>
        </w:rPr>
        <w:t>Happy</w:t>
      </w:r>
    </w:p>
    <w:p w14:paraId="5D973719" w14:textId="77777777" w:rsidR="003A77C7" w:rsidRPr="000D428A" w:rsidRDefault="003A77C7" w:rsidP="008C57E5">
      <w:pPr>
        <w:pStyle w:val="ListParagraph"/>
        <w:rPr>
          <w:rFonts w:ascii="Times New Roman" w:hAnsi="Times New Roman" w:cs="Times New Roman"/>
          <w:sz w:val="24"/>
          <w:szCs w:val="24"/>
        </w:rPr>
      </w:pPr>
      <w:r w:rsidRPr="000D428A">
        <w:rPr>
          <w:rFonts w:ascii="Times New Roman" w:hAnsi="Times New Roman" w:cs="Times New Roman"/>
          <w:sz w:val="24"/>
          <w:szCs w:val="24"/>
        </w:rPr>
        <w:t>Programming</w:t>
      </w:r>
    </w:p>
    <w:p w14:paraId="0D29B318"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13C8609C" w14:textId="5E6131E2" w:rsidR="003A77C7" w:rsidRPr="000D428A" w:rsidRDefault="003A77C7" w:rsidP="003A77C7">
      <w:pPr>
        <w:pStyle w:val="ListParagraph"/>
        <w:ind w:left="1440"/>
        <w:rPr>
          <w:rFonts w:ascii="Times New Roman" w:hAnsi="Times New Roman" w:cs="Times New Roman"/>
          <w:sz w:val="24"/>
          <w:szCs w:val="24"/>
        </w:rPr>
      </w:pPr>
    </w:p>
    <w:p w14:paraId="51C38E9B" w14:textId="77777777" w:rsidR="00116361" w:rsidRPr="000D428A" w:rsidRDefault="00116361" w:rsidP="003A77C7">
      <w:pPr>
        <w:pStyle w:val="ListParagraph"/>
        <w:ind w:left="1440"/>
        <w:rPr>
          <w:rFonts w:ascii="Times New Roman" w:hAnsi="Times New Roman" w:cs="Times New Roman"/>
          <w:sz w:val="24"/>
          <w:szCs w:val="24"/>
        </w:rPr>
      </w:pPr>
    </w:p>
    <w:p w14:paraId="092EFFB1" w14:textId="77777777" w:rsidR="003A77C7" w:rsidRPr="000D428A" w:rsidRDefault="003A77C7" w:rsidP="003A77C7">
      <w:pPr>
        <w:pStyle w:val="ListParagraph"/>
        <w:numPr>
          <w:ilvl w:val="0"/>
          <w:numId w:val="30"/>
        </w:numPr>
        <w:rPr>
          <w:rFonts w:ascii="Times New Roman" w:hAnsi="Times New Roman" w:cs="Times New Roman"/>
          <w:sz w:val="24"/>
          <w:szCs w:val="24"/>
        </w:rPr>
      </w:pPr>
      <w:r w:rsidRPr="000D428A">
        <w:rPr>
          <w:rFonts w:ascii="Times New Roman" w:hAnsi="Times New Roman" w:cs="Times New Roman"/>
          <w:sz w:val="24"/>
          <w:szCs w:val="24"/>
        </w:rPr>
        <w:t xml:space="preserve">Write a program that will prompt the user for the capacity of their gas tank and the amount of gas they have left. Your program will determine what percentage of gas is left in the tank (level) and print an appropriate message. </w:t>
      </w:r>
    </w:p>
    <w:p w14:paraId="6B13D38F" w14:textId="77777777" w:rsidR="003A77C7" w:rsidRPr="000D428A" w:rsidRDefault="003A77C7" w:rsidP="003A77C7">
      <w:pPr>
        <w:pStyle w:val="ListParagraph"/>
        <w:rPr>
          <w:rFonts w:ascii="Times New Roman" w:hAnsi="Times New Roman" w:cs="Times New Roman"/>
          <w:b/>
          <w:bCs/>
          <w:color w:val="385623" w:themeColor="accent6" w:themeShade="80"/>
          <w:sz w:val="24"/>
          <w:szCs w:val="24"/>
        </w:rPr>
      </w:pPr>
      <w:r w:rsidRPr="000D428A">
        <w:rPr>
          <w:rFonts w:ascii="Times New Roman" w:hAnsi="Times New Roman" w:cs="Times New Roman"/>
          <w:sz w:val="24"/>
          <w:szCs w:val="24"/>
        </w:rPr>
        <w:t xml:space="preserve">                                        </w:t>
      </w:r>
      <w:r w:rsidRPr="000D428A">
        <w:rPr>
          <w:rFonts w:ascii="Times New Roman" w:hAnsi="Times New Roman" w:cs="Times New Roman"/>
          <w:b/>
          <w:bCs/>
          <w:color w:val="385623" w:themeColor="accent6" w:themeShade="80"/>
          <w:sz w:val="24"/>
          <w:szCs w:val="24"/>
        </w:rPr>
        <w:t xml:space="preserve"> level =  amount/capacity</w:t>
      </w:r>
    </w:p>
    <w:p w14:paraId="72A7FFDE"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a quarter (&lt;.25) of a tank</w:t>
      </w:r>
    </w:p>
    <w:p w14:paraId="320FEFA5"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a half (&lt;.50) of a tank</w:t>
      </w:r>
    </w:p>
    <w:p w14:paraId="28695A7E"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three quarters (&lt;.75) of a tank</w:t>
      </w:r>
    </w:p>
    <w:p w14:paraId="6CC16D89" w14:textId="635D462A"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almost a full tank</w:t>
      </w:r>
    </w:p>
    <w:p w14:paraId="0C59A1C9" w14:textId="3241B62C" w:rsidR="00075E57" w:rsidRDefault="00075E57" w:rsidP="00075E57">
      <w:pPr>
        <w:pStyle w:val="ListParagraph"/>
        <w:ind w:left="1440"/>
        <w:rPr>
          <w:rFonts w:ascii="Times New Roman" w:hAnsi="Times New Roman" w:cs="Times New Roman"/>
          <w:b/>
          <w:bCs/>
          <w:color w:val="385623" w:themeColor="accent6" w:themeShade="80"/>
          <w:sz w:val="24"/>
          <w:szCs w:val="24"/>
        </w:rPr>
      </w:pPr>
    </w:p>
    <w:p w14:paraId="1DF69346" w14:textId="177C9D61" w:rsidR="008C57E5" w:rsidRDefault="008C57E5" w:rsidP="00075E57">
      <w:pPr>
        <w:pStyle w:val="ListParagraph"/>
        <w:ind w:left="1440"/>
        <w:rPr>
          <w:rFonts w:ascii="Times New Roman" w:hAnsi="Times New Roman" w:cs="Times New Roman"/>
          <w:b/>
          <w:bCs/>
          <w:color w:val="385623" w:themeColor="accent6" w:themeShade="80"/>
          <w:sz w:val="24"/>
          <w:szCs w:val="24"/>
        </w:rPr>
      </w:pPr>
    </w:p>
    <w:p w14:paraId="22AE4784" w14:textId="77777777" w:rsidR="008C57E5" w:rsidRPr="000D428A" w:rsidRDefault="008C57E5" w:rsidP="00075E57">
      <w:pPr>
        <w:pStyle w:val="ListParagraph"/>
        <w:ind w:left="1440"/>
        <w:rPr>
          <w:rFonts w:ascii="Times New Roman" w:hAnsi="Times New Roman" w:cs="Times New Roman"/>
          <w:b/>
          <w:bCs/>
          <w:color w:val="385623" w:themeColor="accent6" w:themeShade="80"/>
          <w:sz w:val="24"/>
          <w:szCs w:val="24"/>
        </w:rPr>
      </w:pPr>
    </w:p>
    <w:p w14:paraId="5B9EB608" w14:textId="7B9B7505" w:rsidR="00075E57" w:rsidRPr="000D428A" w:rsidRDefault="00075E57" w:rsidP="00075E57">
      <w:pPr>
        <w:pStyle w:val="ListParagraph"/>
        <w:numPr>
          <w:ilvl w:val="0"/>
          <w:numId w:val="30"/>
        </w:numPr>
        <w:rPr>
          <w:rFonts w:ascii="Times New Roman" w:hAnsi="Times New Roman" w:cs="Times New Roman"/>
          <w:sz w:val="24"/>
          <w:szCs w:val="24"/>
        </w:rPr>
      </w:pPr>
      <w:r w:rsidRPr="000D428A">
        <w:rPr>
          <w:rFonts w:ascii="Times New Roman" w:hAnsi="Times New Roman" w:cs="Times New Roman"/>
          <w:sz w:val="24"/>
          <w:szCs w:val="24"/>
        </w:rPr>
        <w:lastRenderedPageBreak/>
        <w:t>Write a program that prompts the user for an employee number that starts with 100, 200, 300, or 400. Then, based on the number it classifies the employee.  If the employee number doesn't start with any of those four numbers, then you should print "Invalid Employee" Below is a list of the classifications and sample run:</w:t>
      </w:r>
    </w:p>
    <w:p w14:paraId="5CA2A7BD" w14:textId="5BA5FBDB" w:rsidR="005D2332" w:rsidRPr="000D428A" w:rsidRDefault="00075E57" w:rsidP="000D428A">
      <w:pPr>
        <w:pStyle w:val="NormalWeb"/>
        <w:ind w:left="1440"/>
        <w:rPr>
          <w:b/>
          <w:bCs/>
          <w:color w:val="385623" w:themeColor="accent6" w:themeShade="80"/>
        </w:rPr>
      </w:pPr>
      <w:r w:rsidRPr="000D428A">
        <w:rPr>
          <w:b/>
          <w:bCs/>
          <w:color w:val="385623" w:themeColor="accent6" w:themeShade="80"/>
        </w:rPr>
        <w:t>100 - General Manager</w:t>
      </w:r>
      <w:r w:rsidRPr="000D428A">
        <w:rPr>
          <w:b/>
          <w:bCs/>
          <w:color w:val="385623" w:themeColor="accent6" w:themeShade="80"/>
        </w:rPr>
        <w:br/>
        <w:t>200 - Supervisor</w:t>
      </w:r>
      <w:r w:rsidRPr="000D428A">
        <w:rPr>
          <w:b/>
          <w:bCs/>
          <w:color w:val="385623" w:themeColor="accent6" w:themeShade="80"/>
        </w:rPr>
        <w:br/>
        <w:t>300 - Staff</w:t>
      </w:r>
      <w:r w:rsidRPr="000D428A">
        <w:rPr>
          <w:b/>
          <w:bCs/>
          <w:color w:val="385623" w:themeColor="accent6" w:themeShade="80"/>
        </w:rPr>
        <w:br/>
        <w:t>400 - Contractor</w:t>
      </w:r>
      <w:r w:rsidRPr="000D428A">
        <w:rPr>
          <w:b/>
          <w:bCs/>
          <w:color w:val="385623" w:themeColor="accent6" w:themeShade="80"/>
        </w:rPr>
        <w:br/>
        <w:t>Anything else - Invalid category.</w:t>
      </w:r>
    </w:p>
    <w:p w14:paraId="783237BE" w14:textId="77777777" w:rsidR="00FA58AE" w:rsidRPr="000D428A" w:rsidRDefault="00FA58AE" w:rsidP="00FA58AE">
      <w:pPr>
        <w:pStyle w:val="ListParagraph"/>
        <w:rPr>
          <w:rFonts w:ascii="Times New Roman" w:hAnsi="Times New Roman" w:cs="Times New Roman"/>
          <w:sz w:val="24"/>
          <w:szCs w:val="24"/>
        </w:rPr>
      </w:pPr>
    </w:p>
    <w:p w14:paraId="514D8343" w14:textId="77777777" w:rsidR="00821A02" w:rsidRPr="000D428A" w:rsidRDefault="007F3E3C" w:rsidP="00FC2E5E">
      <w:pPr>
        <w:pStyle w:val="ListParagraph"/>
        <w:numPr>
          <w:ilvl w:val="0"/>
          <w:numId w:val="30"/>
        </w:numPr>
        <w:rPr>
          <w:rFonts w:ascii="Times New Roman" w:eastAsia="Times New Roman" w:hAnsi="Times New Roman" w:cs="Times New Roman"/>
          <w:sz w:val="24"/>
          <w:szCs w:val="24"/>
        </w:rPr>
      </w:pPr>
      <w:r w:rsidRPr="000D428A">
        <w:rPr>
          <w:rFonts w:ascii="Times New Roman" w:eastAsia="Times New Roman" w:hAnsi="Times New Roman" w:cs="Times New Roman"/>
          <w:sz w:val="24"/>
          <w:szCs w:val="24"/>
        </w:rPr>
        <w:t xml:space="preserve">Write a program that reads an integer value representing a year from the user. </w:t>
      </w:r>
      <w:r w:rsidR="00821A02" w:rsidRPr="000D428A">
        <w:rPr>
          <w:rFonts w:ascii="Times New Roman" w:eastAsia="Times New Roman" w:hAnsi="Times New Roman" w:cs="Times New Roman"/>
          <w:sz w:val="24"/>
          <w:szCs w:val="24"/>
        </w:rPr>
        <w:t>A year is leap, if it is divisible (by 4 and not by 100) or by 400. Take user input of a year and check it whether its leap year or common year. Use And , OR logic with in IF and Else conditions.</w:t>
      </w:r>
    </w:p>
    <w:p w14:paraId="0612A351" w14:textId="27AC04B1" w:rsidR="00312CEE" w:rsidRPr="000D428A" w:rsidRDefault="00312CEE" w:rsidP="00312CEE">
      <w:pPr>
        <w:spacing w:before="100" w:beforeAutospacing="1" w:after="100" w:afterAutospacing="1" w:line="240" w:lineRule="auto"/>
        <w:rPr>
          <w:rFonts w:ascii="Times New Roman" w:eastAsia="Times New Roman" w:hAnsi="Times New Roman" w:cs="Times New Roman"/>
          <w:sz w:val="24"/>
          <w:szCs w:val="24"/>
        </w:rPr>
      </w:pPr>
    </w:p>
    <w:sectPr w:rsidR="00312CEE" w:rsidRPr="000D428A" w:rsidSect="00AC09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A9F"/>
    <w:multiLevelType w:val="hybridMultilevel"/>
    <w:tmpl w:val="208AB384"/>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62665A82">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E71855"/>
    <w:multiLevelType w:val="hybridMultilevel"/>
    <w:tmpl w:val="90045B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7650E"/>
    <w:multiLevelType w:val="hybridMultilevel"/>
    <w:tmpl w:val="D7EC2DF0"/>
    <w:lvl w:ilvl="0" w:tplc="36D4C9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3A6228"/>
    <w:multiLevelType w:val="hybridMultilevel"/>
    <w:tmpl w:val="3FEEF8D0"/>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7409F4"/>
    <w:multiLevelType w:val="hybridMultilevel"/>
    <w:tmpl w:val="D9C88D6E"/>
    <w:lvl w:ilvl="0" w:tplc="C098FB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7D4B83"/>
    <w:multiLevelType w:val="hybridMultilevel"/>
    <w:tmpl w:val="4EBC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3256"/>
    <w:multiLevelType w:val="hybridMultilevel"/>
    <w:tmpl w:val="6546BE6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650CE7"/>
    <w:multiLevelType w:val="hybridMultilevel"/>
    <w:tmpl w:val="534CE37E"/>
    <w:lvl w:ilvl="0" w:tplc="32567E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421DBF"/>
    <w:multiLevelType w:val="hybridMultilevel"/>
    <w:tmpl w:val="A170E378"/>
    <w:lvl w:ilvl="0" w:tplc="7CAAEDC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473250"/>
    <w:multiLevelType w:val="hybridMultilevel"/>
    <w:tmpl w:val="9424A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8E081F"/>
    <w:multiLevelType w:val="hybridMultilevel"/>
    <w:tmpl w:val="FB9890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A2246"/>
    <w:multiLevelType w:val="hybridMultilevel"/>
    <w:tmpl w:val="92A65C06"/>
    <w:lvl w:ilvl="0" w:tplc="F71EF4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5629A0"/>
    <w:multiLevelType w:val="hybridMultilevel"/>
    <w:tmpl w:val="0A1E8B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B3D76"/>
    <w:multiLevelType w:val="hybridMultilevel"/>
    <w:tmpl w:val="862AA122"/>
    <w:lvl w:ilvl="0" w:tplc="5A0609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463C16"/>
    <w:multiLevelType w:val="hybridMultilevel"/>
    <w:tmpl w:val="CC044F5A"/>
    <w:lvl w:ilvl="0" w:tplc="9BB05F5C">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39D431B"/>
    <w:multiLevelType w:val="hybridMultilevel"/>
    <w:tmpl w:val="621EABF8"/>
    <w:lvl w:ilvl="0" w:tplc="6F800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FA5200"/>
    <w:multiLevelType w:val="hybridMultilevel"/>
    <w:tmpl w:val="A3A0D7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F2E34"/>
    <w:multiLevelType w:val="hybridMultilevel"/>
    <w:tmpl w:val="DFDC83C2"/>
    <w:lvl w:ilvl="0" w:tplc="FFFFFFFF">
      <w:start w:val="1"/>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532BFE"/>
    <w:multiLevelType w:val="hybridMultilevel"/>
    <w:tmpl w:val="D1FC60CA"/>
    <w:lvl w:ilvl="0" w:tplc="7CAAEDC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55A5B"/>
    <w:multiLevelType w:val="hybridMultilevel"/>
    <w:tmpl w:val="A6F21B14"/>
    <w:lvl w:ilvl="0" w:tplc="7CAAEDC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8F60E5"/>
    <w:multiLevelType w:val="hybridMultilevel"/>
    <w:tmpl w:val="660C5A0C"/>
    <w:lvl w:ilvl="0" w:tplc="E3061D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2025A8"/>
    <w:multiLevelType w:val="hybridMultilevel"/>
    <w:tmpl w:val="C0527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FF4335"/>
    <w:multiLevelType w:val="hybridMultilevel"/>
    <w:tmpl w:val="22B01EB8"/>
    <w:lvl w:ilvl="0" w:tplc="9C3AFA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EA63F0"/>
    <w:multiLevelType w:val="hybridMultilevel"/>
    <w:tmpl w:val="3F587C22"/>
    <w:lvl w:ilvl="0" w:tplc="5BCC00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F217CC"/>
    <w:multiLevelType w:val="hybridMultilevel"/>
    <w:tmpl w:val="4D3ED1EA"/>
    <w:lvl w:ilvl="0" w:tplc="B71665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03129A"/>
    <w:multiLevelType w:val="hybridMultilevel"/>
    <w:tmpl w:val="29E20BC2"/>
    <w:lvl w:ilvl="0" w:tplc="B39C18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D08D7"/>
    <w:multiLevelType w:val="hybridMultilevel"/>
    <w:tmpl w:val="6BAADFDC"/>
    <w:lvl w:ilvl="0" w:tplc="7EE0FC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6A6214"/>
    <w:multiLevelType w:val="hybridMultilevel"/>
    <w:tmpl w:val="0032C452"/>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AA5466"/>
    <w:multiLevelType w:val="hybridMultilevel"/>
    <w:tmpl w:val="3FC60B68"/>
    <w:lvl w:ilvl="0" w:tplc="8C365E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527E05"/>
    <w:multiLevelType w:val="hybridMultilevel"/>
    <w:tmpl w:val="AAF86788"/>
    <w:lvl w:ilvl="0" w:tplc="B39C183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758F9"/>
    <w:multiLevelType w:val="hybridMultilevel"/>
    <w:tmpl w:val="78027A04"/>
    <w:lvl w:ilvl="0" w:tplc="8EB8B2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CE67E6"/>
    <w:multiLevelType w:val="hybridMultilevel"/>
    <w:tmpl w:val="86341200"/>
    <w:lvl w:ilvl="0" w:tplc="B39C183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9C497A"/>
    <w:multiLevelType w:val="hybridMultilevel"/>
    <w:tmpl w:val="3A3EB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31127"/>
    <w:multiLevelType w:val="hybridMultilevel"/>
    <w:tmpl w:val="13ECB96A"/>
    <w:lvl w:ilvl="0" w:tplc="C0C4D7D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F633D3"/>
    <w:multiLevelType w:val="hybridMultilevel"/>
    <w:tmpl w:val="73AABA66"/>
    <w:lvl w:ilvl="0" w:tplc="F6AE37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372E33"/>
    <w:multiLevelType w:val="hybridMultilevel"/>
    <w:tmpl w:val="85B05584"/>
    <w:lvl w:ilvl="0" w:tplc="02D4DC1C">
      <w:start w:val="1"/>
      <w:numFmt w:val="upp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5A57BC0"/>
    <w:multiLevelType w:val="hybridMultilevel"/>
    <w:tmpl w:val="936C32D8"/>
    <w:lvl w:ilvl="0" w:tplc="71ECE1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F25601"/>
    <w:multiLevelType w:val="hybridMultilevel"/>
    <w:tmpl w:val="36B05F1A"/>
    <w:lvl w:ilvl="0" w:tplc="8C8C71F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C32142"/>
    <w:multiLevelType w:val="hybridMultilevel"/>
    <w:tmpl w:val="B162B1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F1C37"/>
    <w:multiLevelType w:val="hybridMultilevel"/>
    <w:tmpl w:val="E732EB0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4768840">
    <w:abstractNumId w:val="25"/>
  </w:num>
  <w:num w:numId="2" w16cid:durableId="1888181327">
    <w:abstractNumId w:val="8"/>
  </w:num>
  <w:num w:numId="3" w16cid:durableId="1686975268">
    <w:abstractNumId w:val="37"/>
  </w:num>
  <w:num w:numId="4" w16cid:durableId="1143278461">
    <w:abstractNumId w:val="33"/>
  </w:num>
  <w:num w:numId="5" w16cid:durableId="1467090992">
    <w:abstractNumId w:val="2"/>
  </w:num>
  <w:num w:numId="6" w16cid:durableId="221716997">
    <w:abstractNumId w:val="4"/>
  </w:num>
  <w:num w:numId="7" w16cid:durableId="191573759">
    <w:abstractNumId w:val="14"/>
  </w:num>
  <w:num w:numId="8" w16cid:durableId="1982728673">
    <w:abstractNumId w:val="38"/>
  </w:num>
  <w:num w:numId="9" w16cid:durableId="552234767">
    <w:abstractNumId w:val="12"/>
  </w:num>
  <w:num w:numId="10" w16cid:durableId="803543745">
    <w:abstractNumId w:val="15"/>
  </w:num>
  <w:num w:numId="11" w16cid:durableId="1628077529">
    <w:abstractNumId w:val="6"/>
  </w:num>
  <w:num w:numId="12" w16cid:durableId="630213900">
    <w:abstractNumId w:val="35"/>
  </w:num>
  <w:num w:numId="13" w16cid:durableId="379211860">
    <w:abstractNumId w:val="20"/>
  </w:num>
  <w:num w:numId="14" w16cid:durableId="1596087013">
    <w:abstractNumId w:val="28"/>
  </w:num>
  <w:num w:numId="15" w16cid:durableId="455217533">
    <w:abstractNumId w:val="39"/>
  </w:num>
  <w:num w:numId="16" w16cid:durableId="151138639">
    <w:abstractNumId w:val="16"/>
  </w:num>
  <w:num w:numId="17" w16cid:durableId="1326861400">
    <w:abstractNumId w:val="23"/>
  </w:num>
  <w:num w:numId="18" w16cid:durableId="289477204">
    <w:abstractNumId w:val="7"/>
  </w:num>
  <w:num w:numId="19" w16cid:durableId="485360144">
    <w:abstractNumId w:val="26"/>
  </w:num>
  <w:num w:numId="20" w16cid:durableId="2144080340">
    <w:abstractNumId w:val="34"/>
  </w:num>
  <w:num w:numId="21" w16cid:durableId="1054818009">
    <w:abstractNumId w:val="24"/>
  </w:num>
  <w:num w:numId="22" w16cid:durableId="1123310084">
    <w:abstractNumId w:val="11"/>
  </w:num>
  <w:num w:numId="23" w16cid:durableId="1182472658">
    <w:abstractNumId w:val="9"/>
  </w:num>
  <w:num w:numId="24" w16cid:durableId="2114087100">
    <w:abstractNumId w:val="13"/>
  </w:num>
  <w:num w:numId="25" w16cid:durableId="880171539">
    <w:abstractNumId w:val="30"/>
  </w:num>
  <w:num w:numId="26" w16cid:durableId="115410251">
    <w:abstractNumId w:val="22"/>
  </w:num>
  <w:num w:numId="27" w16cid:durableId="429351200">
    <w:abstractNumId w:val="36"/>
  </w:num>
  <w:num w:numId="28" w16cid:durableId="158078679">
    <w:abstractNumId w:val="10"/>
  </w:num>
  <w:num w:numId="29" w16cid:durableId="1675720359">
    <w:abstractNumId w:val="21"/>
  </w:num>
  <w:num w:numId="30" w16cid:durableId="1060638825">
    <w:abstractNumId w:val="1"/>
  </w:num>
  <w:num w:numId="31" w16cid:durableId="1229222285">
    <w:abstractNumId w:val="32"/>
  </w:num>
  <w:num w:numId="32" w16cid:durableId="1372919188">
    <w:abstractNumId w:val="27"/>
  </w:num>
  <w:num w:numId="33" w16cid:durableId="1472216065">
    <w:abstractNumId w:val="3"/>
  </w:num>
  <w:num w:numId="34" w16cid:durableId="1199440447">
    <w:abstractNumId w:val="18"/>
  </w:num>
  <w:num w:numId="35" w16cid:durableId="1252856053">
    <w:abstractNumId w:val="19"/>
  </w:num>
  <w:num w:numId="36" w16cid:durableId="1465348077">
    <w:abstractNumId w:val="0"/>
  </w:num>
  <w:num w:numId="37" w16cid:durableId="589238996">
    <w:abstractNumId w:val="5"/>
  </w:num>
  <w:num w:numId="38" w16cid:durableId="1187404508">
    <w:abstractNumId w:val="17"/>
  </w:num>
  <w:num w:numId="39" w16cid:durableId="907610881">
    <w:abstractNumId w:val="29"/>
  </w:num>
  <w:num w:numId="40" w16cid:durableId="1001390749">
    <w:abstractNumId w:val="3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wMTe0sLQ0tbRQ0lEKTi0uzszPAykwNK0FAPMQ0FctAAAA"/>
  </w:docVars>
  <w:rsids>
    <w:rsidRoot w:val="00BB5F5B"/>
    <w:rsid w:val="000047CE"/>
    <w:rsid w:val="0001164E"/>
    <w:rsid w:val="00013601"/>
    <w:rsid w:val="00023A90"/>
    <w:rsid w:val="00030FB7"/>
    <w:rsid w:val="0004319F"/>
    <w:rsid w:val="0005261B"/>
    <w:rsid w:val="000553A9"/>
    <w:rsid w:val="000711F3"/>
    <w:rsid w:val="00073EB6"/>
    <w:rsid w:val="00075E57"/>
    <w:rsid w:val="00090163"/>
    <w:rsid w:val="000A613D"/>
    <w:rsid w:val="000D02FC"/>
    <w:rsid w:val="000D428A"/>
    <w:rsid w:val="000D45BA"/>
    <w:rsid w:val="000E6670"/>
    <w:rsid w:val="000E7931"/>
    <w:rsid w:val="000F375C"/>
    <w:rsid w:val="00104691"/>
    <w:rsid w:val="00116361"/>
    <w:rsid w:val="00126916"/>
    <w:rsid w:val="00134B04"/>
    <w:rsid w:val="00144343"/>
    <w:rsid w:val="00170678"/>
    <w:rsid w:val="00177AA2"/>
    <w:rsid w:val="00183F9F"/>
    <w:rsid w:val="0018419A"/>
    <w:rsid w:val="00196B81"/>
    <w:rsid w:val="001B5B54"/>
    <w:rsid w:val="001C2539"/>
    <w:rsid w:val="001C6543"/>
    <w:rsid w:val="001E06AA"/>
    <w:rsid w:val="001E5029"/>
    <w:rsid w:val="001E5C44"/>
    <w:rsid w:val="001F165A"/>
    <w:rsid w:val="002031FA"/>
    <w:rsid w:val="002103E8"/>
    <w:rsid w:val="00213C5B"/>
    <w:rsid w:val="002204A3"/>
    <w:rsid w:val="00222A41"/>
    <w:rsid w:val="002261E0"/>
    <w:rsid w:val="00227579"/>
    <w:rsid w:val="00227C69"/>
    <w:rsid w:val="0023023C"/>
    <w:rsid w:val="00254DDA"/>
    <w:rsid w:val="00264F6B"/>
    <w:rsid w:val="00265093"/>
    <w:rsid w:val="00267CBA"/>
    <w:rsid w:val="002711E6"/>
    <w:rsid w:val="00272F94"/>
    <w:rsid w:val="0027426E"/>
    <w:rsid w:val="002822BD"/>
    <w:rsid w:val="002935B2"/>
    <w:rsid w:val="002D1D99"/>
    <w:rsid w:val="002E3259"/>
    <w:rsid w:val="002E7252"/>
    <w:rsid w:val="002F218A"/>
    <w:rsid w:val="00312CEE"/>
    <w:rsid w:val="0036359F"/>
    <w:rsid w:val="00370E2F"/>
    <w:rsid w:val="0038514C"/>
    <w:rsid w:val="00394949"/>
    <w:rsid w:val="00395ED4"/>
    <w:rsid w:val="003A121D"/>
    <w:rsid w:val="003A77C7"/>
    <w:rsid w:val="003B2A83"/>
    <w:rsid w:val="003B62EF"/>
    <w:rsid w:val="003C577D"/>
    <w:rsid w:val="003D2D8B"/>
    <w:rsid w:val="003D36D1"/>
    <w:rsid w:val="003E212B"/>
    <w:rsid w:val="003E2444"/>
    <w:rsid w:val="003F0D58"/>
    <w:rsid w:val="004159B9"/>
    <w:rsid w:val="00435670"/>
    <w:rsid w:val="004556D5"/>
    <w:rsid w:val="00456CE8"/>
    <w:rsid w:val="00457E45"/>
    <w:rsid w:val="00487CDE"/>
    <w:rsid w:val="00496910"/>
    <w:rsid w:val="004A20A5"/>
    <w:rsid w:val="004A3D25"/>
    <w:rsid w:val="004B7013"/>
    <w:rsid w:val="004C1337"/>
    <w:rsid w:val="004C4361"/>
    <w:rsid w:val="004C53E9"/>
    <w:rsid w:val="004C6DF3"/>
    <w:rsid w:val="004F62B5"/>
    <w:rsid w:val="005057EE"/>
    <w:rsid w:val="00521DDC"/>
    <w:rsid w:val="005A05D9"/>
    <w:rsid w:val="005A287D"/>
    <w:rsid w:val="005A52E4"/>
    <w:rsid w:val="005B633C"/>
    <w:rsid w:val="005D2332"/>
    <w:rsid w:val="005D545B"/>
    <w:rsid w:val="005F783E"/>
    <w:rsid w:val="00602214"/>
    <w:rsid w:val="00610C1F"/>
    <w:rsid w:val="00635EFA"/>
    <w:rsid w:val="00637F34"/>
    <w:rsid w:val="0064270E"/>
    <w:rsid w:val="00644806"/>
    <w:rsid w:val="00644E97"/>
    <w:rsid w:val="00673CAE"/>
    <w:rsid w:val="006862E0"/>
    <w:rsid w:val="006925DE"/>
    <w:rsid w:val="006A3735"/>
    <w:rsid w:val="006B3F73"/>
    <w:rsid w:val="006C378C"/>
    <w:rsid w:val="006E6BB2"/>
    <w:rsid w:val="006F732D"/>
    <w:rsid w:val="00700A20"/>
    <w:rsid w:val="00703FFE"/>
    <w:rsid w:val="0071282E"/>
    <w:rsid w:val="00714E51"/>
    <w:rsid w:val="00732703"/>
    <w:rsid w:val="007365DC"/>
    <w:rsid w:val="00741E5E"/>
    <w:rsid w:val="00753E0F"/>
    <w:rsid w:val="00755BEA"/>
    <w:rsid w:val="00773714"/>
    <w:rsid w:val="00773932"/>
    <w:rsid w:val="00780B07"/>
    <w:rsid w:val="00793143"/>
    <w:rsid w:val="00793E46"/>
    <w:rsid w:val="007B7FBC"/>
    <w:rsid w:val="007D0688"/>
    <w:rsid w:val="007D3626"/>
    <w:rsid w:val="007D66C9"/>
    <w:rsid w:val="007F3E3C"/>
    <w:rsid w:val="00807FDF"/>
    <w:rsid w:val="00821A02"/>
    <w:rsid w:val="008311F7"/>
    <w:rsid w:val="0084115D"/>
    <w:rsid w:val="008509CA"/>
    <w:rsid w:val="00851ED4"/>
    <w:rsid w:val="008678DB"/>
    <w:rsid w:val="00875607"/>
    <w:rsid w:val="00896969"/>
    <w:rsid w:val="008A6964"/>
    <w:rsid w:val="008B1100"/>
    <w:rsid w:val="008B701D"/>
    <w:rsid w:val="008C3738"/>
    <w:rsid w:val="008C3F66"/>
    <w:rsid w:val="008C57E5"/>
    <w:rsid w:val="008D356E"/>
    <w:rsid w:val="008D579C"/>
    <w:rsid w:val="008D6B2A"/>
    <w:rsid w:val="008E127E"/>
    <w:rsid w:val="008E7A09"/>
    <w:rsid w:val="008F498D"/>
    <w:rsid w:val="009012E1"/>
    <w:rsid w:val="0090504D"/>
    <w:rsid w:val="009056D4"/>
    <w:rsid w:val="00911E4F"/>
    <w:rsid w:val="0091505D"/>
    <w:rsid w:val="0092019B"/>
    <w:rsid w:val="00923A99"/>
    <w:rsid w:val="00954E41"/>
    <w:rsid w:val="009824D5"/>
    <w:rsid w:val="00996651"/>
    <w:rsid w:val="009A64B7"/>
    <w:rsid w:val="009C1364"/>
    <w:rsid w:val="009D18CC"/>
    <w:rsid w:val="00A02489"/>
    <w:rsid w:val="00A02E9C"/>
    <w:rsid w:val="00A062F6"/>
    <w:rsid w:val="00A14A34"/>
    <w:rsid w:val="00A21201"/>
    <w:rsid w:val="00A2581C"/>
    <w:rsid w:val="00A25E5A"/>
    <w:rsid w:val="00A34B4F"/>
    <w:rsid w:val="00A412A5"/>
    <w:rsid w:val="00A42631"/>
    <w:rsid w:val="00A57E38"/>
    <w:rsid w:val="00A90363"/>
    <w:rsid w:val="00A93200"/>
    <w:rsid w:val="00A95716"/>
    <w:rsid w:val="00A97AF1"/>
    <w:rsid w:val="00AA0CAB"/>
    <w:rsid w:val="00AA0CE6"/>
    <w:rsid w:val="00AB433C"/>
    <w:rsid w:val="00AB7837"/>
    <w:rsid w:val="00AC09F2"/>
    <w:rsid w:val="00AD5721"/>
    <w:rsid w:val="00AE32DC"/>
    <w:rsid w:val="00AE5AF9"/>
    <w:rsid w:val="00AF1597"/>
    <w:rsid w:val="00AF724D"/>
    <w:rsid w:val="00B15B50"/>
    <w:rsid w:val="00B17A11"/>
    <w:rsid w:val="00B4365D"/>
    <w:rsid w:val="00B50510"/>
    <w:rsid w:val="00B5296E"/>
    <w:rsid w:val="00B61506"/>
    <w:rsid w:val="00B62882"/>
    <w:rsid w:val="00B70CEA"/>
    <w:rsid w:val="00B74EB2"/>
    <w:rsid w:val="00B84B37"/>
    <w:rsid w:val="00B918CB"/>
    <w:rsid w:val="00BA204E"/>
    <w:rsid w:val="00BB23E9"/>
    <w:rsid w:val="00BB5F5B"/>
    <w:rsid w:val="00BB7291"/>
    <w:rsid w:val="00BB7606"/>
    <w:rsid w:val="00BD5EAA"/>
    <w:rsid w:val="00BF2C70"/>
    <w:rsid w:val="00C22B8B"/>
    <w:rsid w:val="00C22FCF"/>
    <w:rsid w:val="00C3114F"/>
    <w:rsid w:val="00C70EE1"/>
    <w:rsid w:val="00C75C64"/>
    <w:rsid w:val="00C879BF"/>
    <w:rsid w:val="00C9180A"/>
    <w:rsid w:val="00C9461E"/>
    <w:rsid w:val="00CA0CE9"/>
    <w:rsid w:val="00CB52D3"/>
    <w:rsid w:val="00CB5396"/>
    <w:rsid w:val="00CC3FEE"/>
    <w:rsid w:val="00CC7349"/>
    <w:rsid w:val="00CD6AB2"/>
    <w:rsid w:val="00CF576B"/>
    <w:rsid w:val="00D00D06"/>
    <w:rsid w:val="00D03197"/>
    <w:rsid w:val="00D1042D"/>
    <w:rsid w:val="00D13356"/>
    <w:rsid w:val="00D140A7"/>
    <w:rsid w:val="00D329E1"/>
    <w:rsid w:val="00D42FF9"/>
    <w:rsid w:val="00D50966"/>
    <w:rsid w:val="00D56D0E"/>
    <w:rsid w:val="00D577EE"/>
    <w:rsid w:val="00D630CB"/>
    <w:rsid w:val="00D632C5"/>
    <w:rsid w:val="00D81E2E"/>
    <w:rsid w:val="00D9194E"/>
    <w:rsid w:val="00D93B93"/>
    <w:rsid w:val="00D97B12"/>
    <w:rsid w:val="00DA29F5"/>
    <w:rsid w:val="00DA40F1"/>
    <w:rsid w:val="00DA7431"/>
    <w:rsid w:val="00DB7F5C"/>
    <w:rsid w:val="00DC0A34"/>
    <w:rsid w:val="00DD627A"/>
    <w:rsid w:val="00DE6486"/>
    <w:rsid w:val="00DF427D"/>
    <w:rsid w:val="00E101A6"/>
    <w:rsid w:val="00E127B7"/>
    <w:rsid w:val="00E22B08"/>
    <w:rsid w:val="00E31648"/>
    <w:rsid w:val="00E3224C"/>
    <w:rsid w:val="00E324E1"/>
    <w:rsid w:val="00E33DAE"/>
    <w:rsid w:val="00E7501E"/>
    <w:rsid w:val="00E81F60"/>
    <w:rsid w:val="00EA043E"/>
    <w:rsid w:val="00EA60D0"/>
    <w:rsid w:val="00EA75C0"/>
    <w:rsid w:val="00EA7875"/>
    <w:rsid w:val="00EB2685"/>
    <w:rsid w:val="00EB2EA0"/>
    <w:rsid w:val="00EC0C53"/>
    <w:rsid w:val="00ED27C1"/>
    <w:rsid w:val="00ED44E6"/>
    <w:rsid w:val="00EE15F6"/>
    <w:rsid w:val="00F13D2F"/>
    <w:rsid w:val="00F25666"/>
    <w:rsid w:val="00F5333F"/>
    <w:rsid w:val="00F64751"/>
    <w:rsid w:val="00F64FA0"/>
    <w:rsid w:val="00F6511F"/>
    <w:rsid w:val="00F65D64"/>
    <w:rsid w:val="00F71D9F"/>
    <w:rsid w:val="00F828A2"/>
    <w:rsid w:val="00F87A2D"/>
    <w:rsid w:val="00FA58AE"/>
    <w:rsid w:val="00FB1578"/>
    <w:rsid w:val="00FB60C3"/>
    <w:rsid w:val="00FC2E5E"/>
    <w:rsid w:val="00FC545F"/>
    <w:rsid w:val="00FD44AF"/>
    <w:rsid w:val="00FF5488"/>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E263"/>
  <w15:chartTrackingRefBased/>
  <w15:docId w15:val="{0CDB96D6-6AF0-4590-85A6-A65C2389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1E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11E4F"/>
    <w:pPr>
      <w:ind w:left="720"/>
      <w:contextualSpacing/>
    </w:pPr>
  </w:style>
  <w:style w:type="character" w:styleId="Strong">
    <w:name w:val="Strong"/>
    <w:basedOn w:val="DefaultParagraphFont"/>
    <w:uiPriority w:val="22"/>
    <w:qFormat/>
    <w:rsid w:val="00F828A2"/>
    <w:rPr>
      <w:b/>
      <w:bCs/>
    </w:rPr>
  </w:style>
  <w:style w:type="paragraph" w:customStyle="1" w:styleId="alt">
    <w:name w:val="alt"/>
    <w:basedOn w:val="Normal"/>
    <w:rsid w:val="00BB72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ing">
    <w:name w:val="string"/>
    <w:basedOn w:val="DefaultParagraphFont"/>
    <w:rsid w:val="00BB7291"/>
  </w:style>
  <w:style w:type="character" w:customStyle="1" w:styleId="kwd">
    <w:name w:val="kwd"/>
    <w:basedOn w:val="DefaultParagraphFont"/>
    <w:rsid w:val="004B7013"/>
  </w:style>
  <w:style w:type="character" w:customStyle="1" w:styleId="pln">
    <w:name w:val="pln"/>
    <w:basedOn w:val="DefaultParagraphFont"/>
    <w:rsid w:val="004B7013"/>
  </w:style>
  <w:style w:type="character" w:customStyle="1" w:styleId="pun">
    <w:name w:val="pun"/>
    <w:basedOn w:val="DefaultParagraphFont"/>
    <w:rsid w:val="004B7013"/>
  </w:style>
  <w:style w:type="character" w:customStyle="1" w:styleId="typ">
    <w:name w:val="typ"/>
    <w:basedOn w:val="DefaultParagraphFont"/>
    <w:rsid w:val="004B7013"/>
  </w:style>
  <w:style w:type="character" w:customStyle="1" w:styleId="str">
    <w:name w:val="str"/>
    <w:basedOn w:val="DefaultParagraphFont"/>
    <w:rsid w:val="004B7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976">
      <w:bodyDiv w:val="1"/>
      <w:marLeft w:val="0"/>
      <w:marRight w:val="0"/>
      <w:marTop w:val="0"/>
      <w:marBottom w:val="0"/>
      <w:divBdr>
        <w:top w:val="none" w:sz="0" w:space="0" w:color="auto"/>
        <w:left w:val="none" w:sz="0" w:space="0" w:color="auto"/>
        <w:bottom w:val="none" w:sz="0" w:space="0" w:color="auto"/>
        <w:right w:val="none" w:sz="0" w:space="0" w:color="auto"/>
      </w:divBdr>
    </w:div>
    <w:div w:id="144398878">
      <w:bodyDiv w:val="1"/>
      <w:marLeft w:val="0"/>
      <w:marRight w:val="0"/>
      <w:marTop w:val="0"/>
      <w:marBottom w:val="0"/>
      <w:divBdr>
        <w:top w:val="none" w:sz="0" w:space="0" w:color="auto"/>
        <w:left w:val="none" w:sz="0" w:space="0" w:color="auto"/>
        <w:bottom w:val="none" w:sz="0" w:space="0" w:color="auto"/>
        <w:right w:val="none" w:sz="0" w:space="0" w:color="auto"/>
      </w:divBdr>
    </w:div>
    <w:div w:id="205486693">
      <w:bodyDiv w:val="1"/>
      <w:marLeft w:val="0"/>
      <w:marRight w:val="0"/>
      <w:marTop w:val="0"/>
      <w:marBottom w:val="0"/>
      <w:divBdr>
        <w:top w:val="none" w:sz="0" w:space="0" w:color="auto"/>
        <w:left w:val="none" w:sz="0" w:space="0" w:color="auto"/>
        <w:bottom w:val="none" w:sz="0" w:space="0" w:color="auto"/>
        <w:right w:val="none" w:sz="0" w:space="0" w:color="auto"/>
      </w:divBdr>
      <w:divsChild>
        <w:div w:id="67657407">
          <w:marLeft w:val="547"/>
          <w:marRight w:val="0"/>
          <w:marTop w:val="504"/>
          <w:marBottom w:val="0"/>
          <w:divBdr>
            <w:top w:val="none" w:sz="0" w:space="0" w:color="auto"/>
            <w:left w:val="none" w:sz="0" w:space="0" w:color="auto"/>
            <w:bottom w:val="none" w:sz="0" w:space="0" w:color="auto"/>
            <w:right w:val="none" w:sz="0" w:space="0" w:color="auto"/>
          </w:divBdr>
        </w:div>
        <w:div w:id="243615476">
          <w:marLeft w:val="547"/>
          <w:marRight w:val="0"/>
          <w:marTop w:val="240"/>
          <w:marBottom w:val="120"/>
          <w:divBdr>
            <w:top w:val="none" w:sz="0" w:space="0" w:color="auto"/>
            <w:left w:val="none" w:sz="0" w:space="0" w:color="auto"/>
            <w:bottom w:val="none" w:sz="0" w:space="0" w:color="auto"/>
            <w:right w:val="none" w:sz="0" w:space="0" w:color="auto"/>
          </w:divBdr>
        </w:div>
      </w:divsChild>
    </w:div>
    <w:div w:id="405999430">
      <w:bodyDiv w:val="1"/>
      <w:marLeft w:val="0"/>
      <w:marRight w:val="0"/>
      <w:marTop w:val="0"/>
      <w:marBottom w:val="0"/>
      <w:divBdr>
        <w:top w:val="none" w:sz="0" w:space="0" w:color="auto"/>
        <w:left w:val="none" w:sz="0" w:space="0" w:color="auto"/>
        <w:bottom w:val="none" w:sz="0" w:space="0" w:color="auto"/>
        <w:right w:val="none" w:sz="0" w:space="0" w:color="auto"/>
      </w:divBdr>
    </w:div>
    <w:div w:id="443623821">
      <w:bodyDiv w:val="1"/>
      <w:marLeft w:val="0"/>
      <w:marRight w:val="0"/>
      <w:marTop w:val="0"/>
      <w:marBottom w:val="0"/>
      <w:divBdr>
        <w:top w:val="none" w:sz="0" w:space="0" w:color="auto"/>
        <w:left w:val="none" w:sz="0" w:space="0" w:color="auto"/>
        <w:bottom w:val="none" w:sz="0" w:space="0" w:color="auto"/>
        <w:right w:val="none" w:sz="0" w:space="0" w:color="auto"/>
      </w:divBdr>
    </w:div>
    <w:div w:id="587617841">
      <w:bodyDiv w:val="1"/>
      <w:marLeft w:val="0"/>
      <w:marRight w:val="0"/>
      <w:marTop w:val="0"/>
      <w:marBottom w:val="0"/>
      <w:divBdr>
        <w:top w:val="none" w:sz="0" w:space="0" w:color="auto"/>
        <w:left w:val="none" w:sz="0" w:space="0" w:color="auto"/>
        <w:bottom w:val="none" w:sz="0" w:space="0" w:color="auto"/>
        <w:right w:val="none" w:sz="0" w:space="0" w:color="auto"/>
      </w:divBdr>
    </w:div>
    <w:div w:id="849755771">
      <w:bodyDiv w:val="1"/>
      <w:marLeft w:val="0"/>
      <w:marRight w:val="0"/>
      <w:marTop w:val="0"/>
      <w:marBottom w:val="0"/>
      <w:divBdr>
        <w:top w:val="none" w:sz="0" w:space="0" w:color="auto"/>
        <w:left w:val="none" w:sz="0" w:space="0" w:color="auto"/>
        <w:bottom w:val="none" w:sz="0" w:space="0" w:color="auto"/>
        <w:right w:val="none" w:sz="0" w:space="0" w:color="auto"/>
      </w:divBdr>
    </w:div>
    <w:div w:id="868374201">
      <w:bodyDiv w:val="1"/>
      <w:marLeft w:val="0"/>
      <w:marRight w:val="0"/>
      <w:marTop w:val="0"/>
      <w:marBottom w:val="0"/>
      <w:divBdr>
        <w:top w:val="none" w:sz="0" w:space="0" w:color="auto"/>
        <w:left w:val="none" w:sz="0" w:space="0" w:color="auto"/>
        <w:bottom w:val="none" w:sz="0" w:space="0" w:color="auto"/>
        <w:right w:val="none" w:sz="0" w:space="0" w:color="auto"/>
      </w:divBdr>
    </w:div>
    <w:div w:id="948782554">
      <w:bodyDiv w:val="1"/>
      <w:marLeft w:val="0"/>
      <w:marRight w:val="0"/>
      <w:marTop w:val="0"/>
      <w:marBottom w:val="0"/>
      <w:divBdr>
        <w:top w:val="none" w:sz="0" w:space="0" w:color="auto"/>
        <w:left w:val="none" w:sz="0" w:space="0" w:color="auto"/>
        <w:bottom w:val="none" w:sz="0" w:space="0" w:color="auto"/>
        <w:right w:val="none" w:sz="0" w:space="0" w:color="auto"/>
      </w:divBdr>
    </w:div>
    <w:div w:id="972518606">
      <w:bodyDiv w:val="1"/>
      <w:marLeft w:val="0"/>
      <w:marRight w:val="0"/>
      <w:marTop w:val="0"/>
      <w:marBottom w:val="0"/>
      <w:divBdr>
        <w:top w:val="none" w:sz="0" w:space="0" w:color="auto"/>
        <w:left w:val="none" w:sz="0" w:space="0" w:color="auto"/>
        <w:bottom w:val="none" w:sz="0" w:space="0" w:color="auto"/>
        <w:right w:val="none" w:sz="0" w:space="0" w:color="auto"/>
      </w:divBdr>
      <w:divsChild>
        <w:div w:id="2034918403">
          <w:marLeft w:val="0"/>
          <w:marRight w:val="0"/>
          <w:marTop w:val="0"/>
          <w:marBottom w:val="0"/>
          <w:divBdr>
            <w:top w:val="none" w:sz="0" w:space="0" w:color="auto"/>
            <w:left w:val="none" w:sz="0" w:space="0" w:color="auto"/>
            <w:bottom w:val="none" w:sz="0" w:space="0" w:color="auto"/>
            <w:right w:val="none" w:sz="0" w:space="0" w:color="auto"/>
          </w:divBdr>
          <w:divsChild>
            <w:div w:id="668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88822">
      <w:bodyDiv w:val="1"/>
      <w:marLeft w:val="0"/>
      <w:marRight w:val="0"/>
      <w:marTop w:val="0"/>
      <w:marBottom w:val="0"/>
      <w:divBdr>
        <w:top w:val="none" w:sz="0" w:space="0" w:color="auto"/>
        <w:left w:val="none" w:sz="0" w:space="0" w:color="auto"/>
        <w:bottom w:val="none" w:sz="0" w:space="0" w:color="auto"/>
        <w:right w:val="none" w:sz="0" w:space="0" w:color="auto"/>
      </w:divBdr>
    </w:div>
    <w:div w:id="1223563802">
      <w:bodyDiv w:val="1"/>
      <w:marLeft w:val="0"/>
      <w:marRight w:val="0"/>
      <w:marTop w:val="0"/>
      <w:marBottom w:val="0"/>
      <w:divBdr>
        <w:top w:val="none" w:sz="0" w:space="0" w:color="auto"/>
        <w:left w:val="none" w:sz="0" w:space="0" w:color="auto"/>
        <w:bottom w:val="none" w:sz="0" w:space="0" w:color="auto"/>
        <w:right w:val="none" w:sz="0" w:space="0" w:color="auto"/>
      </w:divBdr>
    </w:div>
    <w:div w:id="1254509702">
      <w:bodyDiv w:val="1"/>
      <w:marLeft w:val="0"/>
      <w:marRight w:val="0"/>
      <w:marTop w:val="0"/>
      <w:marBottom w:val="0"/>
      <w:divBdr>
        <w:top w:val="none" w:sz="0" w:space="0" w:color="auto"/>
        <w:left w:val="none" w:sz="0" w:space="0" w:color="auto"/>
        <w:bottom w:val="none" w:sz="0" w:space="0" w:color="auto"/>
        <w:right w:val="none" w:sz="0" w:space="0" w:color="auto"/>
      </w:divBdr>
    </w:div>
    <w:div w:id="1303384981">
      <w:bodyDiv w:val="1"/>
      <w:marLeft w:val="0"/>
      <w:marRight w:val="0"/>
      <w:marTop w:val="0"/>
      <w:marBottom w:val="0"/>
      <w:divBdr>
        <w:top w:val="none" w:sz="0" w:space="0" w:color="auto"/>
        <w:left w:val="none" w:sz="0" w:space="0" w:color="auto"/>
        <w:bottom w:val="none" w:sz="0" w:space="0" w:color="auto"/>
        <w:right w:val="none" w:sz="0" w:space="0" w:color="auto"/>
      </w:divBdr>
    </w:div>
    <w:div w:id="1395473927">
      <w:bodyDiv w:val="1"/>
      <w:marLeft w:val="0"/>
      <w:marRight w:val="0"/>
      <w:marTop w:val="0"/>
      <w:marBottom w:val="0"/>
      <w:divBdr>
        <w:top w:val="none" w:sz="0" w:space="0" w:color="auto"/>
        <w:left w:val="none" w:sz="0" w:space="0" w:color="auto"/>
        <w:bottom w:val="none" w:sz="0" w:space="0" w:color="auto"/>
        <w:right w:val="none" w:sz="0" w:space="0" w:color="auto"/>
      </w:divBdr>
    </w:div>
    <w:div w:id="1426534841">
      <w:bodyDiv w:val="1"/>
      <w:marLeft w:val="0"/>
      <w:marRight w:val="0"/>
      <w:marTop w:val="0"/>
      <w:marBottom w:val="0"/>
      <w:divBdr>
        <w:top w:val="none" w:sz="0" w:space="0" w:color="auto"/>
        <w:left w:val="none" w:sz="0" w:space="0" w:color="auto"/>
        <w:bottom w:val="none" w:sz="0" w:space="0" w:color="auto"/>
        <w:right w:val="none" w:sz="0" w:space="0" w:color="auto"/>
      </w:divBdr>
    </w:div>
    <w:div w:id="1802384188">
      <w:bodyDiv w:val="1"/>
      <w:marLeft w:val="0"/>
      <w:marRight w:val="0"/>
      <w:marTop w:val="0"/>
      <w:marBottom w:val="0"/>
      <w:divBdr>
        <w:top w:val="none" w:sz="0" w:space="0" w:color="auto"/>
        <w:left w:val="none" w:sz="0" w:space="0" w:color="auto"/>
        <w:bottom w:val="none" w:sz="0" w:space="0" w:color="auto"/>
        <w:right w:val="none" w:sz="0" w:space="0" w:color="auto"/>
      </w:divBdr>
    </w:div>
    <w:div w:id="189341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8</Pages>
  <Words>987</Words>
  <Characters>5628</Characters>
  <Application>Microsoft Office Word</Application>
  <DocSecurity>0</DocSecurity>
  <Lines>46</Lines>
  <Paragraphs>13</Paragraphs>
  <ScaleCrop>false</ScaleCrop>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Sayani Sarkar</cp:lastModifiedBy>
  <cp:revision>30</cp:revision>
  <dcterms:created xsi:type="dcterms:W3CDTF">2022-03-06T16:41:00Z</dcterms:created>
  <dcterms:modified xsi:type="dcterms:W3CDTF">2022-10-12T17:20:00Z</dcterms:modified>
</cp:coreProperties>
</file>